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50C95" w14:textId="77777777" w:rsidR="00BE7A0C" w:rsidRDefault="00BE7A0C" w:rsidP="00BE7A0C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FC08D30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8F55B34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7B8C1E3" w14:textId="5DFB1146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54D3656B" wp14:editId="4CC1792A">
            <wp:simplePos x="0" y="0"/>
            <wp:positionH relativeFrom="column">
              <wp:posOffset>0</wp:posOffset>
            </wp:positionH>
            <wp:positionV relativeFrom="page">
              <wp:posOffset>1186815</wp:posOffset>
            </wp:positionV>
            <wp:extent cx="6609080" cy="6755765"/>
            <wp:effectExtent l="0" t="0" r="127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9080" cy="6755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F3262B" w14:textId="03D28060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416EAD8" wp14:editId="72E8E568">
                <wp:simplePos x="0" y="0"/>
                <wp:positionH relativeFrom="column">
                  <wp:posOffset>0</wp:posOffset>
                </wp:positionH>
                <wp:positionV relativeFrom="paragraph">
                  <wp:posOffset>149225</wp:posOffset>
                </wp:positionV>
                <wp:extent cx="6734810" cy="4690363"/>
                <wp:effectExtent l="0" t="0" r="0" b="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34810" cy="4690363"/>
                          <a:chOff x="0" y="0"/>
                          <a:chExt cx="6735664" cy="4690540"/>
                        </a:xfrm>
                      </wpg:grpSpPr>
                      <pic:pic xmlns:pic="http://schemas.openxmlformats.org/drawingml/2006/picture">
                        <pic:nvPicPr>
                          <pic:cNvPr id="13" name="Picture 13" descr="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31982" y="0"/>
                            <a:ext cx="3205480" cy="32054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" name="Text Box 14"/>
                        <wps:cNvSpPr txBox="1"/>
                        <wps:spPr>
                          <a:xfrm>
                            <a:off x="0" y="3098203"/>
                            <a:ext cx="6608184" cy="92515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sdt>
                              <w:sdtPr>
                                <w:rPr>
                                  <w:rStyle w:val="Style2"/>
                                  <w:sz w:val="72"/>
                                  <w:szCs w:val="36"/>
                                </w:rPr>
                                <w:id w:val="496687591"/>
                                <w:placeholder>
                                  <w:docPart w:val="C493DA2AD0174D73A0A02DB0BB216C01"/>
                                </w:placeholder>
                                <w15:color w:val="00CCFF"/>
                                <w:dropDownList>
                                  <w:listItem w:value="Choose an item."/>
                                  <w:listItem w:displayText="Assignment" w:value="Assignment"/>
                                  <w:listItem w:displayText="Lab Report" w:value="Lab Report"/>
                                  <w:listItem w:displayText="Hand Note" w:value="Hand Note"/>
                                  <w:listItem w:displayText="Math Solution" w:value="Math Solution"/>
                                </w:dropDownList>
                              </w:sdtPr>
                              <w:sdtEndPr>
                                <w:rPr>
                                  <w:rStyle w:val="Style2"/>
                                </w:rPr>
                              </w:sdtEndPr>
                              <w:sdtContent>
                                <w:p w14:paraId="309F61B6" w14:textId="77777777" w:rsidR="00BE7A0C" w:rsidRPr="001053D1" w:rsidRDefault="00BE7A0C" w:rsidP="00BE7A0C">
                                  <w:pPr>
                                    <w:jc w:val="center"/>
                                    <w:rPr>
                                      <w:sz w:val="160"/>
                                      <w:szCs w:val="200"/>
                                    </w:rPr>
                                  </w:pPr>
                                  <w:r>
                                    <w:rPr>
                                      <w:rStyle w:val="Style2"/>
                                      <w:sz w:val="72"/>
                                      <w:szCs w:val="36"/>
                                    </w:rPr>
                                    <w:t>Assignment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126035" y="4206016"/>
                            <a:ext cx="6609629" cy="4845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3C018F2" w14:textId="674455EC" w:rsidR="00BE7A0C" w:rsidRPr="001053D1" w:rsidRDefault="00BE7A0C" w:rsidP="00BE7A0C">
                              <w:pPr>
                                <w:jc w:val="center"/>
                                <w:rPr>
                                  <w:rFonts w:ascii="Arial Black" w:hAnsi="Arial Black"/>
                                  <w:color w:val="FFFFFF" w:themeColor="background1"/>
                                  <w:sz w:val="40"/>
                                  <w:szCs w:val="48"/>
                                </w:rPr>
                              </w:pPr>
                              <w:r w:rsidRPr="00187910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40"/>
                                  <w:szCs w:val="48"/>
                                </w:rPr>
                                <w:t>Course:</w:t>
                              </w:r>
                              <w:r w:rsidRPr="00B017AE">
                                <w:rPr>
                                  <w:rFonts w:ascii="Arial Black" w:hAnsi="Arial Black"/>
                                  <w:color w:val="FFFFFF" w:themeColor="background1"/>
                                  <w:sz w:val="40"/>
                                  <w:szCs w:val="48"/>
                                </w:rPr>
                                <w:t xml:space="preserve"> </w:t>
                              </w:r>
                              <w:sdt>
                                <w:sdtPr>
                                  <w:rPr>
                                    <w:rStyle w:val="Style6"/>
                                  </w:rPr>
                                  <w:id w:val="-1308246700"/>
                                  <w15:color w:val="FFFFFF"/>
                                  <w:text/>
                                </w:sdtPr>
                                <w:sdtEndPr>
                                  <w:rPr>
                                    <w:rStyle w:val="Style6"/>
                                  </w:rPr>
                                </w:sdtEndPr>
                                <w:sdtContent>
                                  <w:r>
                                    <w:rPr>
                                      <w:rStyle w:val="Style6"/>
                                    </w:rPr>
                                    <w:t>Data Structure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3748" y="3861846"/>
                            <a:ext cx="6606169" cy="3441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7FDA01D" w14:textId="77777777" w:rsidR="00BE7A0C" w:rsidRPr="00401759" w:rsidRDefault="00BE7A0C" w:rsidP="00BE7A0C">
                              <w:pPr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  <w:sz w:val="28"/>
                                  <w:szCs w:val="36"/>
                                </w:rPr>
                              </w:pPr>
                              <w:r w:rsidRPr="00187910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6"/>
                                  <w:szCs w:val="44"/>
                                </w:rPr>
                                <w:t>Year:</w:t>
                              </w: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44"/>
                                </w:rPr>
                                <w:t xml:space="preserve"> </w:t>
                              </w:r>
                              <w:sdt>
                                <w:sdtPr>
                                  <w:rPr>
                                    <w:rStyle w:val="Style7"/>
                                  </w:rPr>
                                  <w:id w:val="-367993747"/>
                                  <w15:color w:val="FFFFFF"/>
                                  <w:dropDownList>
                                    <w:listItem w:value="Choose an item."/>
                                    <w:listItem w:displayText="2020" w:value="2020"/>
                                    <w:listItem w:displayText="2021" w:value="2021"/>
                                    <w:listItem w:displayText="2022" w:value="2022"/>
                                    <w:listItem w:displayText="2023" w:value="2023"/>
                                    <w:listItem w:displayText="2024" w:value="2024"/>
                                    <w:listItem w:displayText="2025" w:value="2025"/>
                                    <w:listItem w:displayText="2026" w:value="2026"/>
                                    <w:listItem w:displayText="2027" w:value="2027"/>
                                    <w:listItem w:displayText="2028" w:value="2028"/>
                                    <w:listItem w:displayText="2029" w:value="2029"/>
                                    <w:listItem w:displayText="2030" w:value="2030"/>
                                  </w:dropDownList>
                                </w:sdtPr>
                                <w:sdtEndPr>
                                  <w:rPr>
                                    <w:rStyle w:val="DefaultParagraphFont"/>
                                    <w:rFonts w:asciiTheme="minorHAnsi" w:hAnsiTheme="minorHAnsi"/>
                                    <w:b w:val="0"/>
                                    <w:bCs/>
                                    <w:color w:val="auto"/>
                                    <w:sz w:val="36"/>
                                    <w:szCs w:val="44"/>
                                  </w:rPr>
                                </w:sdtEndPr>
                                <w:sdtContent>
                                  <w:r>
                                    <w:rPr>
                                      <w:rStyle w:val="Style7"/>
                                    </w:rPr>
                                    <w:t>2020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16EAD8" id="Group 12" o:spid="_x0000_s1026" style="position:absolute;left:0;text-align:left;margin-left:0;margin-top:11.75pt;width:530.3pt;height:369.3pt;z-index:251658240;mso-width-relative:margin;mso-height-relative:margin" coordsize="67356,46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alt="Logo&#10;&#10;Description automatically generated" style="position:absolute;left:17319;width:32055;height:320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">
                  <v:imagedata r:id="rId13" o:title="Logo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" o:spid="_x0000_s1028" type="#_x0000_t202" style="position:absolute;top:30982;width:66081;height:9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<v:textbox>
                    <w:txbxContent>
                      <w:sdt>
                        <w:sdtPr>
                          <w:rPr>
                            <w:rStyle w:val="Style2"/>
                            <w:sz w:val="72"/>
                            <w:szCs w:val="36"/>
                          </w:rPr>
                          <w:id w:val="496687591"/>
                          <w:placeholder>
                            <w:docPart w:val="C493DA2AD0174D73A0A02DB0BB216C01"/>
                          </w:placeholder>
                          <w15:color w:val="00CCFF"/>
                          <w:dropDownList>
                            <w:listItem w:value="Choose an item."/>
                            <w:listItem w:displayText="Assignment" w:value="Assignment"/>
                            <w:listItem w:displayText="Lab Report" w:value="Lab Report"/>
                            <w:listItem w:displayText="Hand Note" w:value="Hand Note"/>
                            <w:listItem w:displayText="Math Solution" w:value="Math Solution"/>
                          </w:dropDownList>
                        </w:sdtPr>
                        <w:sdtEndPr>
                          <w:rPr>
                            <w:rStyle w:val="Style2"/>
                          </w:rPr>
                        </w:sdtEndPr>
                        <w:sdtContent>
                          <w:p w14:paraId="309F61B6" w14:textId="77777777" w:rsidR="00BE7A0C" w:rsidRPr="001053D1" w:rsidRDefault="00BE7A0C" w:rsidP="00BE7A0C">
                            <w:pPr>
                              <w:jc w:val="center"/>
                              <w:rPr>
                                <w:sz w:val="160"/>
                                <w:szCs w:val="200"/>
                              </w:rPr>
                            </w:pPr>
                            <w:r>
                              <w:rPr>
                                <w:rStyle w:val="Style2"/>
                                <w:sz w:val="72"/>
                                <w:szCs w:val="36"/>
                              </w:rPr>
                              <w:t>Assignment</w:t>
                            </w:r>
                          </w:p>
                        </w:sdtContent>
                      </w:sdt>
                    </w:txbxContent>
                  </v:textbox>
                </v:shape>
                <v:shape id="Text Box 15" o:spid="_x0000_s1029" type="#_x0000_t202" style="position:absolute;left:1260;top:42060;width:66096;height:48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 filled="f" stroked="f" strokeweight=".5pt">
                  <v:textbox>
                    <w:txbxContent>
                      <w:p w14:paraId="23C018F2" w14:textId="674455EC" w:rsidR="00BE7A0C" w:rsidRPr="001053D1" w:rsidRDefault="00BE7A0C" w:rsidP="00BE7A0C">
                        <w:pPr>
                          <w:jc w:val="center"/>
                          <w:rPr>
                            <w:rFonts w:ascii="Arial Black" w:hAnsi="Arial Black"/>
                            <w:color w:val="FFFFFF" w:themeColor="background1"/>
                            <w:sz w:val="40"/>
                            <w:szCs w:val="48"/>
                          </w:rPr>
                        </w:pPr>
                        <w:r w:rsidRPr="00187910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40"/>
                            <w:szCs w:val="48"/>
                          </w:rPr>
                          <w:t>Course:</w:t>
                        </w:r>
                        <w:r w:rsidRPr="00B017AE">
                          <w:rPr>
                            <w:rFonts w:ascii="Arial Black" w:hAnsi="Arial Black"/>
                            <w:color w:val="FFFFFF" w:themeColor="background1"/>
                            <w:sz w:val="40"/>
                            <w:szCs w:val="48"/>
                          </w:rPr>
                          <w:t xml:space="preserve"> </w:t>
                        </w:r>
                        <w:sdt>
                          <w:sdtPr>
                            <w:rPr>
                              <w:rStyle w:val="Style6"/>
                            </w:rPr>
                            <w:id w:val="-1308246700"/>
                            <w15:color w:val="FFFFFF"/>
                            <w:text/>
                          </w:sdtPr>
                          <w:sdtEndPr>
                            <w:rPr>
                              <w:rStyle w:val="Style6"/>
                            </w:rPr>
                          </w:sdtEndPr>
                          <w:sdtContent>
                            <w:r>
                              <w:rPr>
                                <w:rStyle w:val="Style6"/>
                              </w:rPr>
                              <w:t>Data Structure</w:t>
                            </w:r>
                          </w:sdtContent>
                        </w:sdt>
                      </w:p>
                    </w:txbxContent>
                  </v:textbox>
                </v:shape>
                <v:shape id="Text Box 18" o:spid="_x0000_s1030" type="#_x0000_t202" style="position:absolute;left:37;top:38618;width:66062;height:34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RaJ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" filled="f" stroked="f" strokeweight=".5pt">
                  <v:textbox>
                    <w:txbxContent>
                      <w:p w14:paraId="37FDA01D" w14:textId="77777777" w:rsidR="00BE7A0C" w:rsidRPr="00401759" w:rsidRDefault="00BE7A0C" w:rsidP="00BE7A0C">
                        <w:pPr>
                          <w:jc w:val="center"/>
                          <w:rPr>
                            <w:b/>
                            <w:bCs/>
                            <w:color w:val="FFFFFF" w:themeColor="background1"/>
                            <w:sz w:val="28"/>
                            <w:szCs w:val="36"/>
                          </w:rPr>
                        </w:pPr>
                        <w:r w:rsidRPr="00187910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6"/>
                            <w:szCs w:val="44"/>
                          </w:rPr>
                          <w:t>Year:</w:t>
                        </w:r>
                        <w:r>
                          <w:rPr>
                            <w:b/>
                            <w:bCs/>
                            <w:color w:val="FFFFFF" w:themeColor="background1"/>
                            <w:sz w:val="36"/>
                            <w:szCs w:val="44"/>
                          </w:rPr>
                          <w:t xml:space="preserve"> </w:t>
                        </w:r>
                        <w:sdt>
                          <w:sdtPr>
                            <w:rPr>
                              <w:rStyle w:val="Style7"/>
                            </w:rPr>
                            <w:id w:val="-367993747"/>
                            <w15:color w:val="FFFFFF"/>
                            <w:dropDownList>
                              <w:listItem w:value="Choose an item."/>
                              <w:listItem w:displayText="2020" w:value="2020"/>
                              <w:listItem w:displayText="2021" w:value="2021"/>
                              <w:listItem w:displayText="2022" w:value="2022"/>
                              <w:listItem w:displayText="2023" w:value="2023"/>
                              <w:listItem w:displayText="2024" w:value="2024"/>
                              <w:listItem w:displayText="2025" w:value="2025"/>
                              <w:listItem w:displayText="2026" w:value="2026"/>
                              <w:listItem w:displayText="2027" w:value="2027"/>
                              <w:listItem w:displayText="2028" w:value="2028"/>
                              <w:listItem w:displayText="2029" w:value="2029"/>
                              <w:listItem w:displayText="2030" w:value="2030"/>
                            </w:dropDownList>
                          </w:sdtPr>
                          <w:sdtEndPr>
                            <w:rPr>
                              <w:rStyle w:val="DefaultParagraphFont"/>
                              <w:rFonts w:asciiTheme="minorHAnsi" w:hAnsiTheme="minorHAnsi"/>
                              <w:b w:val="0"/>
                              <w:bCs/>
                              <w:color w:val="auto"/>
                              <w:sz w:val="36"/>
                              <w:szCs w:val="44"/>
                            </w:rPr>
                          </w:sdtEndPr>
                          <w:sdtContent>
                            <w:r>
                              <w:rPr>
                                <w:rStyle w:val="Style7"/>
                              </w:rPr>
                              <w:t>2020</w:t>
                            </w:r>
                          </w:sdtContent>
                        </w:sdt>
                      </w:p>
                    </w:txbxContent>
                  </v:textbox>
                </v:shape>
              </v:group>
            </w:pict>
          </mc:Fallback>
        </mc:AlternateContent>
      </w:r>
    </w:p>
    <w:p w14:paraId="5C0BE71B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4FADEC72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E54B1FF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23D62A5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7FE3A12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F068E32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989DCD9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8EA2BA7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A996FB3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B5EEB30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3715D03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F0A2E5B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4A1330D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73032F7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F20253D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F418A80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06B155C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71F417D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452034CC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F964E85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444F5168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1F2DDD2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4D348F5D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46CC6F6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C19C5F4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3CBDB69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4EAD26B5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3B2C63E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C6C2638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C030930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B843DEB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B484525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E91A869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4F6834F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0184C43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F3262A9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AFFA957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D102E11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0C43C9C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355FEDF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51F6E73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1DD2FE3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D82BF7B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BF88503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48139ED4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3C10395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EB3396F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CAF03AF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12D186F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A0F1538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FADD658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B04AF01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DBAACAE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D7F57AA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D27A2A6" w14:textId="77777777" w:rsidR="00BE7A0C" w:rsidRDefault="00BE7A0C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900338C" w14:textId="77777777" w:rsidR="00986ADF" w:rsidRDefault="00986ADF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650140EE" wp14:editId="7C24D8C1">
            <wp:extent cx="476250" cy="476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13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673D2" w14:textId="77777777" w:rsidR="00986ADF" w:rsidRDefault="00986ADF" w:rsidP="00495F21">
      <w:pPr>
        <w:spacing w:after="0" w:line="240" w:lineRule="auto"/>
        <w:jc w:val="center"/>
        <w:rPr>
          <w:rFonts w:ascii="Times New Roman" w:hAnsi="Times New Roman" w:cs="Times New Roman"/>
          <w:caps/>
          <w:sz w:val="20"/>
          <w:szCs w:val="20"/>
        </w:rPr>
      </w:pPr>
      <w:r>
        <w:rPr>
          <w:rFonts w:ascii="Times New Roman" w:hAnsi="Times New Roman" w:cs="Times New Roman"/>
          <w:caps/>
          <w:sz w:val="20"/>
          <w:szCs w:val="20"/>
        </w:rPr>
        <w:t>American International University-Bangladesh</w:t>
      </w:r>
    </w:p>
    <w:p w14:paraId="13564A0F" w14:textId="77777777" w:rsidR="00986ADF" w:rsidRDefault="00986ADF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aculty of Science</w:t>
      </w:r>
      <w:r w:rsidR="00F96B74">
        <w:rPr>
          <w:rFonts w:ascii="Times New Roman" w:hAnsi="Times New Roman" w:cs="Times New Roman"/>
          <w:sz w:val="20"/>
          <w:szCs w:val="20"/>
        </w:rPr>
        <w:t xml:space="preserve"> and </w:t>
      </w:r>
      <w:r>
        <w:rPr>
          <w:rFonts w:ascii="Times New Roman" w:hAnsi="Times New Roman" w:cs="Times New Roman"/>
          <w:sz w:val="20"/>
          <w:szCs w:val="20"/>
        </w:rPr>
        <w:t>Technology</w:t>
      </w:r>
    </w:p>
    <w:p w14:paraId="7063E435" w14:textId="77777777" w:rsidR="00986ADF" w:rsidRDefault="00986ADF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partment of Computer Science</w:t>
      </w:r>
    </w:p>
    <w:p w14:paraId="4336BF63" w14:textId="5FE82E2C" w:rsidR="003504EC" w:rsidRDefault="00986ADF" w:rsidP="008555A4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SC 2</w:t>
      </w:r>
      <w:r w:rsidR="0062572E">
        <w:rPr>
          <w:rFonts w:ascii="Times New Roman" w:hAnsi="Times New Roman" w:cs="Times New Roman"/>
          <w:sz w:val="20"/>
          <w:szCs w:val="20"/>
        </w:rPr>
        <w:t>105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="00BB1E96">
        <w:rPr>
          <w:rFonts w:ascii="Times New Roman" w:hAnsi="Times New Roman" w:cs="Times New Roman"/>
          <w:sz w:val="20"/>
          <w:szCs w:val="20"/>
        </w:rPr>
        <w:t>Data Structure</w:t>
      </w:r>
      <w:r w:rsidR="00944CD9">
        <w:rPr>
          <w:rFonts w:ascii="Times New Roman" w:hAnsi="Times New Roman" w:cs="Times New Roman"/>
          <w:sz w:val="20"/>
          <w:szCs w:val="20"/>
        </w:rPr>
        <w:t xml:space="preserve"> (Theory)</w:t>
      </w:r>
    </w:p>
    <w:p w14:paraId="265915CE" w14:textId="0D968565" w:rsidR="00EE2150" w:rsidRDefault="00A51C68" w:rsidP="00EE215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0"/>
        </w:rPr>
        <w:t>Assignment</w:t>
      </w:r>
      <w:r w:rsidR="006F71DC">
        <w:rPr>
          <w:rFonts w:ascii="Times New Roman" w:hAnsi="Times New Roman" w:cs="Times New Roman"/>
          <w:b/>
          <w:sz w:val="24"/>
          <w:szCs w:val="20"/>
        </w:rPr>
        <w:t>-1</w:t>
      </w:r>
      <w:r w:rsidR="00EE2150" w:rsidRPr="00EE2150">
        <w:rPr>
          <w:rFonts w:ascii="Times New Roman" w:hAnsi="Times New Roman" w:cs="Times New Roman"/>
          <w:b/>
          <w:sz w:val="24"/>
          <w:szCs w:val="20"/>
        </w:rPr>
        <w:t xml:space="preserve"> </w:t>
      </w:r>
      <w:r w:rsidR="00A2251D">
        <w:rPr>
          <w:rFonts w:ascii="Times New Roman" w:hAnsi="Times New Roman" w:cs="Times New Roman"/>
          <w:b/>
          <w:sz w:val="24"/>
          <w:szCs w:val="20"/>
        </w:rPr>
        <w:t xml:space="preserve">(Set B) </w:t>
      </w:r>
      <w:r w:rsidR="006F71DC">
        <w:rPr>
          <w:rFonts w:ascii="Times New Roman" w:hAnsi="Times New Roman" w:cs="Times New Roman"/>
          <w:sz w:val="20"/>
          <w:szCs w:val="20"/>
        </w:rPr>
        <w:tab/>
      </w:r>
      <w:r w:rsidR="006F71DC">
        <w:rPr>
          <w:rFonts w:ascii="Times New Roman" w:hAnsi="Times New Roman" w:cs="Times New Roman"/>
          <w:sz w:val="20"/>
          <w:szCs w:val="20"/>
        </w:rPr>
        <w:tab/>
      </w:r>
      <w:r w:rsidR="006F71DC">
        <w:rPr>
          <w:rFonts w:ascii="Times New Roman" w:hAnsi="Times New Roman" w:cs="Times New Roman"/>
          <w:sz w:val="20"/>
          <w:szCs w:val="20"/>
        </w:rPr>
        <w:tab/>
      </w:r>
      <w:r w:rsidR="006F71DC">
        <w:rPr>
          <w:rFonts w:ascii="Times New Roman" w:hAnsi="Times New Roman" w:cs="Times New Roman"/>
          <w:sz w:val="20"/>
          <w:szCs w:val="20"/>
        </w:rPr>
        <w:tab/>
      </w:r>
      <w:r w:rsidR="006F71DC">
        <w:rPr>
          <w:rFonts w:ascii="Times New Roman" w:hAnsi="Times New Roman" w:cs="Times New Roman"/>
          <w:sz w:val="20"/>
          <w:szCs w:val="20"/>
        </w:rPr>
        <w:tab/>
      </w:r>
      <w:r w:rsidR="006F71DC">
        <w:rPr>
          <w:rFonts w:ascii="Times New Roman" w:hAnsi="Times New Roman" w:cs="Times New Roman"/>
          <w:sz w:val="20"/>
          <w:szCs w:val="20"/>
        </w:rPr>
        <w:tab/>
      </w:r>
      <w:r w:rsidR="006F71DC">
        <w:rPr>
          <w:rFonts w:ascii="Times New Roman" w:hAnsi="Times New Roman" w:cs="Times New Roman"/>
          <w:sz w:val="20"/>
          <w:szCs w:val="20"/>
        </w:rPr>
        <w:tab/>
      </w:r>
      <w:r w:rsidR="006F71DC">
        <w:rPr>
          <w:rFonts w:ascii="Times New Roman" w:hAnsi="Times New Roman" w:cs="Times New Roman"/>
          <w:sz w:val="20"/>
          <w:szCs w:val="20"/>
        </w:rPr>
        <w:tab/>
      </w:r>
      <w:r w:rsidR="006F71DC">
        <w:rPr>
          <w:rFonts w:ascii="Times New Roman" w:hAnsi="Times New Roman" w:cs="Times New Roman"/>
          <w:sz w:val="20"/>
          <w:szCs w:val="20"/>
        </w:rPr>
        <w:tab/>
      </w:r>
    </w:p>
    <w:p w14:paraId="42A63556" w14:textId="77777777" w:rsidR="00EE2150" w:rsidRPr="00EE2150" w:rsidRDefault="00EE2150" w:rsidP="00EE2150">
      <w:pPr>
        <w:spacing w:after="0" w:line="240" w:lineRule="auto"/>
        <w:rPr>
          <w:rFonts w:ascii="Times New Roman" w:hAnsi="Times New Roman" w:cs="Times New Roman"/>
          <w:b/>
          <w:sz w:val="24"/>
          <w:szCs w:val="20"/>
        </w:rPr>
      </w:pPr>
    </w:p>
    <w:p w14:paraId="1B7F4F3B" w14:textId="2CC1D9EB" w:rsidR="00EC242F" w:rsidRPr="001E5859" w:rsidRDefault="00880EBA" w:rsidP="00880EBA">
      <w:pPr>
        <w:spacing w:after="0"/>
        <w:jc w:val="center"/>
        <w:rPr>
          <w:rFonts w:ascii="Times New Roman" w:hAnsi="Times New Roman" w:cs="Times New Roman"/>
          <w:b/>
          <w:sz w:val="28"/>
        </w:rPr>
      </w:pPr>
      <w:r w:rsidRPr="001E5859">
        <w:rPr>
          <w:rFonts w:ascii="Times New Roman" w:hAnsi="Times New Roman" w:cs="Times New Roman"/>
          <w:b/>
          <w:sz w:val="28"/>
        </w:rPr>
        <w:t>OBE Evaluation for CO</w:t>
      </w:r>
      <w:r w:rsidR="006F71DC">
        <w:rPr>
          <w:rFonts w:ascii="Times New Roman" w:hAnsi="Times New Roman" w:cs="Times New Roman"/>
          <w:b/>
          <w:sz w:val="28"/>
        </w:rPr>
        <w:t>1</w:t>
      </w:r>
    </w:p>
    <w:p w14:paraId="7E0F4FE3" w14:textId="7466D7BA" w:rsidR="00880EBA" w:rsidRPr="001E5859" w:rsidRDefault="00880EBA" w:rsidP="006F71DC">
      <w:pPr>
        <w:spacing w:after="0"/>
        <w:jc w:val="center"/>
        <w:rPr>
          <w:rFonts w:ascii="Times New Roman" w:hAnsi="Times New Roman" w:cs="Times New Roman"/>
        </w:rPr>
      </w:pPr>
      <w:r w:rsidRPr="001E5859">
        <w:rPr>
          <w:rFonts w:ascii="Times New Roman" w:hAnsi="Times New Roman" w:cs="Times New Roman"/>
          <w:b/>
        </w:rPr>
        <w:t>CO</w:t>
      </w:r>
      <w:r w:rsidR="002426E5">
        <w:rPr>
          <w:rFonts w:ascii="Times New Roman" w:hAnsi="Times New Roman" w:cs="Times New Roman"/>
          <w:b/>
        </w:rPr>
        <w:t>1</w:t>
      </w:r>
      <w:r w:rsidRPr="001E5859">
        <w:rPr>
          <w:rFonts w:ascii="Times New Roman" w:hAnsi="Times New Roman" w:cs="Times New Roman"/>
          <w:b/>
        </w:rPr>
        <w:t>:</w:t>
      </w:r>
      <w:r w:rsidRPr="001E5859">
        <w:rPr>
          <w:rFonts w:ascii="Times New Roman" w:hAnsi="Times New Roman" w:cs="Times New Roman"/>
        </w:rPr>
        <w:t xml:space="preserve"> </w:t>
      </w:r>
      <w:r w:rsidR="006F71DC" w:rsidRPr="006F71DC">
        <w:rPr>
          <w:rFonts w:ascii="Times New Roman" w:hAnsi="Times New Roman" w:cs="Times New Roman"/>
        </w:rPr>
        <w:t>Distinguish between the unique</w:t>
      </w:r>
      <w:r w:rsidR="006F71DC">
        <w:rPr>
          <w:rFonts w:ascii="Times New Roman" w:hAnsi="Times New Roman" w:cs="Times New Roman"/>
        </w:rPr>
        <w:t xml:space="preserve"> </w:t>
      </w:r>
      <w:r w:rsidR="006F71DC" w:rsidRPr="006F71DC">
        <w:rPr>
          <w:rFonts w:ascii="Times New Roman" w:hAnsi="Times New Roman" w:cs="Times New Roman"/>
        </w:rPr>
        <w:t>properties/features of different data struct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7F1B54" w:rsidRPr="001E5859" w14:paraId="66C4BBA9" w14:textId="77777777" w:rsidTr="007F1B54">
        <w:tc>
          <w:tcPr>
            <w:tcW w:w="2697" w:type="dxa"/>
          </w:tcPr>
          <w:p w14:paraId="2C78C648" w14:textId="77777777" w:rsidR="007F1B54" w:rsidRPr="001E5859" w:rsidRDefault="00A155ED">
            <w:pPr>
              <w:rPr>
                <w:rFonts w:ascii="Times New Roman" w:hAnsi="Times New Roman" w:cs="Times New Roman"/>
                <w:b/>
              </w:rPr>
            </w:pPr>
            <w:r w:rsidRPr="001E5859">
              <w:rPr>
                <w:rFonts w:ascii="Times New Roman" w:hAnsi="Times New Roman" w:cs="Times New Roman"/>
                <w:b/>
              </w:rPr>
              <w:t>Evaluation Criteria:</w:t>
            </w:r>
          </w:p>
        </w:tc>
        <w:tc>
          <w:tcPr>
            <w:tcW w:w="2697" w:type="dxa"/>
          </w:tcPr>
          <w:p w14:paraId="305B73BA" w14:textId="77777777" w:rsidR="007F1B54" w:rsidRPr="001E5859" w:rsidRDefault="007F1B54">
            <w:pPr>
              <w:rPr>
                <w:rFonts w:ascii="Times New Roman" w:hAnsi="Times New Roman" w:cs="Times New Roman"/>
              </w:rPr>
            </w:pPr>
            <w:r w:rsidRPr="001E5859">
              <w:rPr>
                <w:rFonts w:ascii="Times New Roman" w:hAnsi="Times New Roman" w:cs="Times New Roman"/>
              </w:rPr>
              <w:t>Argument</w:t>
            </w:r>
          </w:p>
        </w:tc>
        <w:tc>
          <w:tcPr>
            <w:tcW w:w="2698" w:type="dxa"/>
          </w:tcPr>
          <w:p w14:paraId="3F73698E" w14:textId="77777777" w:rsidR="007F1B54" w:rsidRPr="001E5859" w:rsidRDefault="007F1B54">
            <w:pPr>
              <w:rPr>
                <w:rFonts w:ascii="Times New Roman" w:hAnsi="Times New Roman" w:cs="Times New Roman"/>
              </w:rPr>
            </w:pPr>
            <w:r w:rsidRPr="001E5859">
              <w:rPr>
                <w:rFonts w:ascii="Times New Roman" w:hAnsi="Times New Roman" w:cs="Times New Roman"/>
              </w:rPr>
              <w:t>Prompting</w:t>
            </w:r>
          </w:p>
        </w:tc>
        <w:tc>
          <w:tcPr>
            <w:tcW w:w="2698" w:type="dxa"/>
          </w:tcPr>
          <w:p w14:paraId="49A55543" w14:textId="77777777" w:rsidR="007F1B54" w:rsidRPr="001E5859" w:rsidRDefault="007F1B54">
            <w:pPr>
              <w:rPr>
                <w:rFonts w:ascii="Times New Roman" w:hAnsi="Times New Roman" w:cs="Times New Roman"/>
              </w:rPr>
            </w:pPr>
            <w:r w:rsidRPr="001E5859">
              <w:rPr>
                <w:rFonts w:ascii="Times New Roman" w:hAnsi="Times New Roman" w:cs="Times New Roman"/>
              </w:rPr>
              <w:t>Overall Understanding</w:t>
            </w:r>
          </w:p>
        </w:tc>
      </w:tr>
      <w:tr w:rsidR="007F1B54" w:rsidRPr="001E5859" w14:paraId="4ADD1779" w14:textId="77777777" w:rsidTr="00AC20FE">
        <w:trPr>
          <w:trHeight w:val="368"/>
        </w:trPr>
        <w:tc>
          <w:tcPr>
            <w:tcW w:w="2697" w:type="dxa"/>
          </w:tcPr>
          <w:p w14:paraId="246037CF" w14:textId="77777777" w:rsidR="007F1B54" w:rsidRPr="001E5859" w:rsidRDefault="00A155ED">
            <w:pPr>
              <w:rPr>
                <w:rFonts w:ascii="Times New Roman" w:hAnsi="Times New Roman" w:cs="Times New Roman"/>
                <w:b/>
              </w:rPr>
            </w:pPr>
            <w:r w:rsidRPr="001E5859">
              <w:rPr>
                <w:rFonts w:ascii="Times New Roman" w:hAnsi="Times New Roman" w:cs="Times New Roman"/>
                <w:b/>
              </w:rPr>
              <w:t>Obtained Marks:</w:t>
            </w:r>
          </w:p>
        </w:tc>
        <w:tc>
          <w:tcPr>
            <w:tcW w:w="2697" w:type="dxa"/>
          </w:tcPr>
          <w:p w14:paraId="1A49CBE1" w14:textId="77777777" w:rsidR="007F1B54" w:rsidRPr="001E5859" w:rsidRDefault="007F1B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8" w:type="dxa"/>
          </w:tcPr>
          <w:p w14:paraId="1C1F3BC0" w14:textId="77777777" w:rsidR="007F1B54" w:rsidRPr="001E5859" w:rsidRDefault="007F1B5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698" w:type="dxa"/>
          </w:tcPr>
          <w:p w14:paraId="7543F363" w14:textId="77777777" w:rsidR="007F1B54" w:rsidRPr="001E5859" w:rsidRDefault="007F1B54">
            <w:pPr>
              <w:rPr>
                <w:rFonts w:ascii="Times New Roman" w:hAnsi="Times New Roman" w:cs="Times New Roman"/>
              </w:rPr>
            </w:pPr>
          </w:p>
        </w:tc>
      </w:tr>
    </w:tbl>
    <w:p w14:paraId="1EDA5633" w14:textId="77777777" w:rsidR="000200B1" w:rsidRDefault="000200B1" w:rsidP="000200B1">
      <w:pPr>
        <w:spacing w:after="0"/>
        <w:rPr>
          <w:rFonts w:ascii="Times New Roman" w:hAnsi="Times New Roman" w:cs="Times New Roman"/>
        </w:rPr>
      </w:pPr>
    </w:p>
    <w:p w14:paraId="0401CBF7" w14:textId="1C58C8BF" w:rsidR="006F73D0" w:rsidRDefault="000200B1" w:rsidP="006F71DC">
      <w:pPr>
        <w:spacing w:after="0"/>
        <w:jc w:val="both"/>
        <w:rPr>
          <w:rFonts w:ascii="Times New Roman" w:hAnsi="Times New Roman" w:cs="Times New Roman"/>
        </w:rPr>
      </w:pPr>
      <w:r w:rsidRPr="000200B1">
        <w:rPr>
          <w:rFonts w:ascii="Times New Roman" w:hAnsi="Times New Roman" w:cs="Times New Roman"/>
          <w:b/>
          <w:sz w:val="24"/>
        </w:rPr>
        <w:t>Questions:</w:t>
      </w:r>
      <w:r w:rsidRPr="000200B1">
        <w:rPr>
          <w:rFonts w:ascii="Times New Roman" w:hAnsi="Times New Roman" w:cs="Times New Roman"/>
          <w:sz w:val="24"/>
        </w:rPr>
        <w:t xml:space="preserve"> </w:t>
      </w:r>
      <w:r w:rsidR="006F71DC">
        <w:rPr>
          <w:rFonts w:ascii="Times New Roman" w:hAnsi="Times New Roman" w:cs="Times New Roman"/>
        </w:rPr>
        <w:t>Consider the following array A[5]:</w:t>
      </w:r>
    </w:p>
    <w:p w14:paraId="0361C3A2" w14:textId="77777777" w:rsidR="006F71DC" w:rsidRDefault="006F71DC" w:rsidP="006F71DC">
      <w:pPr>
        <w:spacing w:after="0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3"/>
        <w:gridCol w:w="2203"/>
        <w:gridCol w:w="2203"/>
        <w:gridCol w:w="2203"/>
        <w:gridCol w:w="2204"/>
      </w:tblGrid>
      <w:tr w:rsidR="006F71DC" w14:paraId="2F16F6A7" w14:textId="77777777" w:rsidTr="006F71DC">
        <w:tc>
          <w:tcPr>
            <w:tcW w:w="2203" w:type="dxa"/>
          </w:tcPr>
          <w:p w14:paraId="36C77972" w14:textId="1E54399C" w:rsidR="006F71DC" w:rsidRDefault="006F71DC" w:rsidP="006F71D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[0]</w:t>
            </w:r>
          </w:p>
        </w:tc>
        <w:tc>
          <w:tcPr>
            <w:tcW w:w="2203" w:type="dxa"/>
          </w:tcPr>
          <w:p w14:paraId="1D8ADC8A" w14:textId="2032CBFF" w:rsidR="006F71DC" w:rsidRDefault="006F71DC" w:rsidP="006F71D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[1]</w:t>
            </w:r>
          </w:p>
        </w:tc>
        <w:tc>
          <w:tcPr>
            <w:tcW w:w="2203" w:type="dxa"/>
          </w:tcPr>
          <w:p w14:paraId="733B5C11" w14:textId="57C8C390" w:rsidR="006F71DC" w:rsidRDefault="006F71DC" w:rsidP="006F71D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[2]</w:t>
            </w:r>
          </w:p>
        </w:tc>
        <w:tc>
          <w:tcPr>
            <w:tcW w:w="2203" w:type="dxa"/>
          </w:tcPr>
          <w:p w14:paraId="4747F262" w14:textId="4C03418E" w:rsidR="006F71DC" w:rsidRDefault="006F71DC" w:rsidP="006F71D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[3]</w:t>
            </w:r>
          </w:p>
        </w:tc>
        <w:tc>
          <w:tcPr>
            <w:tcW w:w="2204" w:type="dxa"/>
          </w:tcPr>
          <w:p w14:paraId="2E2A7D55" w14:textId="33F6C10C" w:rsidR="006F71DC" w:rsidRDefault="006F71DC" w:rsidP="006F71D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[4]</w:t>
            </w:r>
          </w:p>
        </w:tc>
      </w:tr>
      <w:tr w:rsidR="006F71DC" w14:paraId="42A0AE86" w14:textId="77777777" w:rsidTr="006F71DC">
        <w:tc>
          <w:tcPr>
            <w:tcW w:w="2203" w:type="dxa"/>
          </w:tcPr>
          <w:p w14:paraId="1F01372B" w14:textId="151A03A2" w:rsidR="006F71DC" w:rsidRDefault="006F71DC" w:rsidP="006F71D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AA</w:t>
            </w:r>
          </w:p>
        </w:tc>
        <w:tc>
          <w:tcPr>
            <w:tcW w:w="2203" w:type="dxa"/>
          </w:tcPr>
          <w:p w14:paraId="0CAE1F93" w14:textId="220A12D4" w:rsidR="006F71DC" w:rsidRDefault="006F71DC" w:rsidP="006F71D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BB</w:t>
            </w:r>
          </w:p>
        </w:tc>
        <w:tc>
          <w:tcPr>
            <w:tcW w:w="2203" w:type="dxa"/>
          </w:tcPr>
          <w:p w14:paraId="0EFE11AA" w14:textId="77811299" w:rsidR="006F71DC" w:rsidRDefault="006F71DC" w:rsidP="006F71D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CC</w:t>
            </w:r>
          </w:p>
        </w:tc>
        <w:tc>
          <w:tcPr>
            <w:tcW w:w="2203" w:type="dxa"/>
          </w:tcPr>
          <w:p w14:paraId="43F85045" w14:textId="77777777" w:rsidR="006F71DC" w:rsidRDefault="006F71DC" w:rsidP="006F71DC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04" w:type="dxa"/>
          </w:tcPr>
          <w:p w14:paraId="282C32AC" w14:textId="77777777" w:rsidR="006F71DC" w:rsidRDefault="006F71DC" w:rsidP="006F71DC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6745427" w14:textId="77777777" w:rsidR="006F71DC" w:rsidRDefault="006F71DC" w:rsidP="006F71DC">
      <w:pPr>
        <w:spacing w:after="0"/>
        <w:jc w:val="both"/>
        <w:rPr>
          <w:rFonts w:ascii="Times New Roman" w:hAnsi="Times New Roman" w:cs="Times New Roman"/>
        </w:rPr>
      </w:pPr>
    </w:p>
    <w:p w14:paraId="2DB371A4" w14:textId="3E117548" w:rsidR="00A2251D" w:rsidRDefault="006F71DC" w:rsidP="00A2251D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rt-1: </w:t>
      </w:r>
    </w:p>
    <w:p w14:paraId="31C01591" w14:textId="562428D2" w:rsidR="006F71DC" w:rsidRDefault="006F71DC" w:rsidP="006F71DC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w, do the followings with necessary iterations of each step and illustrations (figures), also show the changes of ‘front’ and ‘rear’:</w:t>
      </w:r>
    </w:p>
    <w:p w14:paraId="31081AFE" w14:textId="005D101C" w:rsidR="006F71DC" w:rsidRDefault="006F71DC" w:rsidP="006F71DC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rst consider the above array as a circular-queue:</w:t>
      </w:r>
    </w:p>
    <w:p w14:paraId="1F004869" w14:textId="6BFE3DC3" w:rsidR="006F71DC" w:rsidRDefault="006F71DC" w:rsidP="006F71DC">
      <w:pPr>
        <w:pStyle w:val="ListParagraph"/>
        <w:numPr>
          <w:ilvl w:val="0"/>
          <w:numId w:val="2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queue ‘DDD’</w:t>
      </w:r>
    </w:p>
    <w:p w14:paraId="68E69838" w14:textId="39C7E844" w:rsidR="006F71DC" w:rsidRDefault="006F71DC" w:rsidP="006F71DC">
      <w:pPr>
        <w:pStyle w:val="ListParagraph"/>
        <w:numPr>
          <w:ilvl w:val="0"/>
          <w:numId w:val="2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queue an element</w:t>
      </w:r>
    </w:p>
    <w:p w14:paraId="716A7F65" w14:textId="67C9AC3B" w:rsidR="006F71DC" w:rsidRDefault="006F71DC" w:rsidP="006F71DC">
      <w:pPr>
        <w:pStyle w:val="ListParagraph"/>
        <w:numPr>
          <w:ilvl w:val="0"/>
          <w:numId w:val="21"/>
        </w:numPr>
        <w:spacing w:after="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equque</w:t>
      </w:r>
      <w:proofErr w:type="spellEnd"/>
      <w:r>
        <w:rPr>
          <w:rFonts w:ascii="Times New Roman" w:hAnsi="Times New Roman" w:cs="Times New Roman"/>
        </w:rPr>
        <w:t xml:space="preserve"> an element</w:t>
      </w:r>
    </w:p>
    <w:p w14:paraId="1DA64AD7" w14:textId="4EF875A9" w:rsidR="006F71DC" w:rsidRPr="006F71DC" w:rsidRDefault="006F71DC" w:rsidP="006F71DC">
      <w:pPr>
        <w:pStyle w:val="ListParagraph"/>
        <w:numPr>
          <w:ilvl w:val="0"/>
          <w:numId w:val="21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queue ‘EEE’, ‘FFF’, ‘GGG’, ‘HHH’, ‘III’, ‘JJJ’ consecutively.</w:t>
      </w:r>
    </w:p>
    <w:p w14:paraId="196E264D" w14:textId="54F746E4" w:rsidR="006F71DC" w:rsidRDefault="006F71DC" w:rsidP="0035638D">
      <w:pPr>
        <w:spacing w:after="0"/>
        <w:jc w:val="both"/>
        <w:rPr>
          <w:rFonts w:ascii="Times New Roman" w:hAnsi="Times New Roman" w:cs="Times New Roman"/>
        </w:rPr>
      </w:pPr>
    </w:p>
    <w:p w14:paraId="4CB2089D" w14:textId="2C4074EE" w:rsidR="00071763" w:rsidRDefault="002919FC" w:rsidP="0035638D">
      <w:pPr>
        <w:spacing w:after="0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2B01D68" wp14:editId="76840652">
                <wp:simplePos x="0" y="0"/>
                <wp:positionH relativeFrom="column">
                  <wp:posOffset>1988820</wp:posOffset>
                </wp:positionH>
                <wp:positionV relativeFrom="paragraph">
                  <wp:posOffset>4655820</wp:posOffset>
                </wp:positionV>
                <wp:extent cx="0" cy="556260"/>
                <wp:effectExtent l="95250" t="19050" r="76200" b="9144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62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543F3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156.6pt;margin-top:366.6pt;width:0;height:43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136559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108B3B3" wp14:editId="2D677F1B">
                <wp:simplePos x="0" y="0"/>
                <wp:positionH relativeFrom="column">
                  <wp:posOffset>4411980</wp:posOffset>
                </wp:positionH>
                <wp:positionV relativeFrom="paragraph">
                  <wp:posOffset>5791200</wp:posOffset>
                </wp:positionV>
                <wp:extent cx="0" cy="815340"/>
                <wp:effectExtent l="114300" t="38100" r="76200" b="8001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81534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000BC4" id="Straight Arrow Connector 5" o:spid="_x0000_s1026" type="#_x0000_t32" style="position:absolute;margin-left:347.4pt;margin-top:456pt;width:0;height:64.2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136559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66956C" wp14:editId="42C74DE9">
                <wp:simplePos x="0" y="0"/>
                <wp:positionH relativeFrom="column">
                  <wp:posOffset>594360</wp:posOffset>
                </wp:positionH>
                <wp:positionV relativeFrom="paragraph">
                  <wp:posOffset>1112520</wp:posOffset>
                </wp:positionV>
                <wp:extent cx="0" cy="701040"/>
                <wp:effectExtent l="114300" t="19050" r="114300" b="9906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104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74CBC" id="Straight Arrow Connector 4" o:spid="_x0000_s1026" type="#_x0000_t32" style="position:absolute;margin-left:46.8pt;margin-top:87.6pt;width:0;height:55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136559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3CA1F6" wp14:editId="5AA51116">
                <wp:simplePos x="0" y="0"/>
                <wp:positionH relativeFrom="column">
                  <wp:posOffset>4663440</wp:posOffset>
                </wp:positionH>
                <wp:positionV relativeFrom="paragraph">
                  <wp:posOffset>2415540</wp:posOffset>
                </wp:positionV>
                <wp:extent cx="0" cy="762000"/>
                <wp:effectExtent l="114300" t="38100" r="76200" b="7620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7620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CB35F" id="Straight Arrow Connector 6" o:spid="_x0000_s1026" type="#_x0000_t32" style="position:absolute;margin-left:367.2pt;margin-top:190.2pt;width:0;height:60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D24A87" w:rsidRPr="009F7E0E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E01F1B9" wp14:editId="2C9A9EB5">
                <wp:simplePos x="0" y="0"/>
                <wp:positionH relativeFrom="margin">
                  <wp:align>right</wp:align>
                </wp:positionH>
                <wp:positionV relativeFrom="paragraph">
                  <wp:posOffset>384175</wp:posOffset>
                </wp:positionV>
                <wp:extent cx="6839585" cy="9044940"/>
                <wp:effectExtent l="0" t="0" r="18415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9585" cy="904494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F97427" w14:textId="30CD9AFB" w:rsidR="009271F5" w:rsidRPr="0009008E" w:rsidRDefault="00477589" w:rsidP="00D24A87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09008E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  <w:t>Enqueue ‘DDD’</w:t>
                            </w:r>
                            <w:r w:rsidR="002919F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36559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: </w:t>
                            </w:r>
                            <w:r w:rsidR="00D24A87" w:rsidRPr="0009008E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  </w:t>
                            </w:r>
                          </w:p>
                          <w:p w14:paraId="51B49F4E" w14:textId="441C8FAD" w:rsidR="00D24A87" w:rsidRDefault="006210A2" w:rsidP="00D24A87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      </w:t>
                            </w:r>
                          </w:p>
                          <w:p w14:paraId="26EFAE66" w14:textId="590DEDC8" w:rsidR="00D24A87" w:rsidRPr="006210A2" w:rsidRDefault="006210A2" w:rsidP="00D24A87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6210A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Fro</w:t>
                            </w:r>
                            <w:r w:rsidRPr="006210A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nt</w:t>
                            </w:r>
                          </w:p>
                          <w:p w14:paraId="0048F889" w14:textId="77777777" w:rsidR="00D24A87" w:rsidRDefault="00D24A87" w:rsidP="00D24A87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4024902" w14:textId="77777777" w:rsidR="00D24A87" w:rsidRDefault="00D24A87" w:rsidP="00D24A87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6B7B647" w14:textId="77777777" w:rsidR="00D24A87" w:rsidRDefault="00D24A87" w:rsidP="00D24A87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0D8B8DC" w14:textId="77777777" w:rsidR="00D24A87" w:rsidRDefault="00D24A87" w:rsidP="00D24A87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136"/>
                              <w:gridCol w:w="2134"/>
                              <w:gridCol w:w="2134"/>
                              <w:gridCol w:w="2136"/>
                              <w:gridCol w:w="2134"/>
                            </w:tblGrid>
                            <w:tr w:rsidR="00D24A87" w14:paraId="2DA2647E" w14:textId="77777777" w:rsidTr="00136559">
                              <w:trPr>
                                <w:trHeight w:val="455"/>
                              </w:trPr>
                              <w:tc>
                                <w:tcPr>
                                  <w:tcW w:w="2203" w:type="dxa"/>
                                </w:tcPr>
                                <w:p w14:paraId="19505EF0" w14:textId="77777777" w:rsidR="00D24A87" w:rsidRDefault="00D24A87" w:rsidP="00275ED4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0]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3B56CA5F" w14:textId="77777777" w:rsidR="00D24A87" w:rsidRDefault="00D24A87" w:rsidP="00275ED4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1]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0B9E664C" w14:textId="77777777" w:rsidR="00D24A87" w:rsidRDefault="00D24A87" w:rsidP="00275ED4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2]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56C72589" w14:textId="77777777" w:rsidR="00D24A87" w:rsidRDefault="00D24A87" w:rsidP="00275ED4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3]</w:t>
                                  </w:r>
                                </w:p>
                              </w:tc>
                              <w:tc>
                                <w:tcPr>
                                  <w:tcW w:w="2204" w:type="dxa"/>
                                </w:tcPr>
                                <w:p w14:paraId="30F7CDE4" w14:textId="77777777" w:rsidR="00D24A87" w:rsidRDefault="00D24A87" w:rsidP="00275ED4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4]</w:t>
                                  </w:r>
                                </w:p>
                              </w:tc>
                            </w:tr>
                            <w:tr w:rsidR="00D24A87" w14:paraId="2969E9EB" w14:textId="77777777" w:rsidTr="00136559">
                              <w:trPr>
                                <w:trHeight w:val="527"/>
                              </w:trPr>
                              <w:tc>
                                <w:tcPr>
                                  <w:tcW w:w="2203" w:type="dxa"/>
                                </w:tcPr>
                                <w:p w14:paraId="49F6063F" w14:textId="77777777" w:rsidR="00D24A87" w:rsidRDefault="00D24A87" w:rsidP="00275ED4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AA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7E5A7BDF" w14:textId="77777777" w:rsidR="00D24A87" w:rsidRDefault="00D24A87" w:rsidP="00275ED4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BBB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704F03CF" w14:textId="77777777" w:rsidR="00D24A87" w:rsidRDefault="00D24A87" w:rsidP="00275ED4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CCC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22520853" w14:textId="61452685" w:rsidR="00D24A87" w:rsidRDefault="00D24A87" w:rsidP="00275ED4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DDD</w:t>
                                  </w:r>
                                </w:p>
                              </w:tc>
                              <w:tc>
                                <w:tcPr>
                                  <w:tcW w:w="2204" w:type="dxa"/>
                                </w:tcPr>
                                <w:p w14:paraId="40160FD3" w14:textId="77777777" w:rsidR="00D24A87" w:rsidRDefault="00D24A87" w:rsidP="00275ED4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F3FB529" w14:textId="77777777" w:rsidR="00D24A87" w:rsidRDefault="00D24A87" w:rsidP="00D24A87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D4E58E1" w14:textId="3D5DBF79" w:rsidR="00D24A87" w:rsidRDefault="006210A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    </w:t>
                            </w:r>
                          </w:p>
                          <w:p w14:paraId="50876371" w14:textId="6C5C3C44" w:rsidR="006210A2" w:rsidRDefault="006210A2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                                                             </w:t>
                            </w:r>
                          </w:p>
                          <w:p w14:paraId="74FEC1C3" w14:textId="1A62D000" w:rsidR="006210A2" w:rsidRDefault="006210A2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6210A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                                                                             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                  </w:t>
                            </w:r>
                            <w:r w:rsidR="00477589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6210A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Rear</w:t>
                            </w:r>
                          </w:p>
                          <w:p w14:paraId="277F0E7D" w14:textId="77777777" w:rsidR="00477589" w:rsidRDefault="00477589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62A4B49D" w14:textId="1C02E0A1" w:rsidR="00136559" w:rsidRPr="0009008E" w:rsidRDefault="00136559" w:rsidP="00136559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09008E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  <w:t>Dequeue an element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2919F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: </w:t>
                            </w:r>
                          </w:p>
                          <w:p w14:paraId="63B1E970" w14:textId="77777777" w:rsidR="00136559" w:rsidRPr="00477589" w:rsidRDefault="00136559" w:rsidP="00136559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5557F0" w14:textId="77777777" w:rsidR="00136559" w:rsidRDefault="00136559" w:rsidP="00136559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                                    Fro</w:t>
                            </w:r>
                            <w:r w:rsidRPr="006210A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nt</w:t>
                            </w:r>
                          </w:p>
                          <w:p w14:paraId="541B5B64" w14:textId="77777777" w:rsidR="00136559" w:rsidRDefault="00136559" w:rsidP="00136559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388DF6ED" w14:textId="77777777" w:rsidR="00136559" w:rsidRDefault="00136559" w:rsidP="00136559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133"/>
                              <w:gridCol w:w="2135"/>
                              <w:gridCol w:w="2135"/>
                              <w:gridCol w:w="2136"/>
                              <w:gridCol w:w="2135"/>
                            </w:tblGrid>
                            <w:tr w:rsidR="00136559" w14:paraId="416E3E0D" w14:textId="77777777" w:rsidTr="0029176A">
                              <w:trPr>
                                <w:trHeight w:val="404"/>
                              </w:trPr>
                              <w:tc>
                                <w:tcPr>
                                  <w:tcW w:w="2203" w:type="dxa"/>
                                </w:tcPr>
                                <w:p w14:paraId="3946B5A5" w14:textId="77777777" w:rsidR="00136559" w:rsidRDefault="00136559" w:rsidP="0029176A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0]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68B342B8" w14:textId="77777777" w:rsidR="00136559" w:rsidRDefault="00136559" w:rsidP="0029176A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1]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40138D7F" w14:textId="77777777" w:rsidR="00136559" w:rsidRDefault="00136559" w:rsidP="0029176A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2]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49281641" w14:textId="77777777" w:rsidR="00136559" w:rsidRDefault="00136559" w:rsidP="0029176A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3]</w:t>
                                  </w:r>
                                </w:p>
                              </w:tc>
                              <w:tc>
                                <w:tcPr>
                                  <w:tcW w:w="2204" w:type="dxa"/>
                                </w:tcPr>
                                <w:p w14:paraId="21EAA2A4" w14:textId="77777777" w:rsidR="00136559" w:rsidRDefault="00136559" w:rsidP="0029176A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4]</w:t>
                                  </w:r>
                                </w:p>
                              </w:tc>
                            </w:tr>
                            <w:tr w:rsidR="00136559" w14:paraId="6F141E63" w14:textId="77777777" w:rsidTr="0029176A">
                              <w:trPr>
                                <w:trHeight w:val="413"/>
                              </w:trPr>
                              <w:tc>
                                <w:tcPr>
                                  <w:tcW w:w="2203" w:type="dxa"/>
                                </w:tcPr>
                                <w:p w14:paraId="3D4F55B6" w14:textId="77777777" w:rsidR="00136559" w:rsidRDefault="00136559" w:rsidP="0029176A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2797EA8E" w14:textId="77777777" w:rsidR="00136559" w:rsidRDefault="00136559" w:rsidP="0029176A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BBB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0A0E0F59" w14:textId="77777777" w:rsidR="00136559" w:rsidRDefault="00136559" w:rsidP="0029176A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CCC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586F80ED" w14:textId="77777777" w:rsidR="00136559" w:rsidRDefault="00136559" w:rsidP="0029176A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DDD</w:t>
                                  </w:r>
                                </w:p>
                              </w:tc>
                              <w:tc>
                                <w:tcPr>
                                  <w:tcW w:w="2204" w:type="dxa"/>
                                </w:tcPr>
                                <w:p w14:paraId="48B1FBC2" w14:textId="77777777" w:rsidR="00136559" w:rsidRDefault="00136559" w:rsidP="0029176A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1DE9ECB" w14:textId="77777777" w:rsidR="00136559" w:rsidRDefault="00136559" w:rsidP="00136559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47EC211" w14:textId="77777777" w:rsidR="00136559" w:rsidRDefault="00136559" w:rsidP="00136559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0DE7C472" w14:textId="77777777" w:rsidR="00136559" w:rsidRDefault="00136559" w:rsidP="00136559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0F67FAB8" w14:textId="77777777" w:rsidR="00136559" w:rsidRDefault="00136559" w:rsidP="00136559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                                                                                                     </w:t>
                            </w:r>
                            <w:r w:rsidRPr="006210A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Rear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61AFEBA" w14:textId="2BC09178" w:rsidR="00477589" w:rsidRPr="0009008E" w:rsidRDefault="00477589" w:rsidP="0009008E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F6E7ADC" w14:textId="37A9654C" w:rsidR="00477589" w:rsidRPr="006210A2" w:rsidRDefault="00477589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1F1B9" id="Text Box 2" o:spid="_x0000_s1031" type="#_x0000_t202" style="position:absolute;left:0;text-align:left;margin-left:487.35pt;margin-top:30.25pt;width:538.55pt;height:712.2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" fillcolor="white [3201]" strokecolor="black [3200]" strokeweight="2pt">
                <v:textbox>
                  <w:txbxContent>
                    <w:p w14:paraId="0DF97427" w14:textId="30CD9AFB" w:rsidR="009271F5" w:rsidRPr="0009008E" w:rsidRDefault="00477589" w:rsidP="00D24A87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/>
                        <w:jc w:val="both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</w:pPr>
                      <w:r w:rsidRPr="0009008E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  <w:t>Enqueue ‘DDD’</w:t>
                      </w:r>
                      <w:r w:rsidR="002919FC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136559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: </w:t>
                      </w:r>
                      <w:r w:rsidR="00D24A87" w:rsidRPr="0009008E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  <w:t xml:space="preserve">  </w:t>
                      </w:r>
                    </w:p>
                    <w:p w14:paraId="51B49F4E" w14:textId="441C8FAD" w:rsidR="00D24A87" w:rsidRDefault="006210A2" w:rsidP="00D24A87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       </w:t>
                      </w:r>
                    </w:p>
                    <w:p w14:paraId="26EFAE66" w14:textId="590DEDC8" w:rsidR="00D24A87" w:rsidRPr="006210A2" w:rsidRDefault="006210A2" w:rsidP="00D24A87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6210A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Fro</w:t>
                      </w:r>
                      <w:r w:rsidRPr="006210A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nt</w:t>
                      </w:r>
                    </w:p>
                    <w:p w14:paraId="0048F889" w14:textId="77777777" w:rsidR="00D24A87" w:rsidRDefault="00D24A87" w:rsidP="00D24A87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14:paraId="54024902" w14:textId="77777777" w:rsidR="00D24A87" w:rsidRDefault="00D24A87" w:rsidP="00D24A87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14:paraId="76B7B647" w14:textId="77777777" w:rsidR="00D24A87" w:rsidRDefault="00D24A87" w:rsidP="00D24A87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14:paraId="00D8B8DC" w14:textId="77777777" w:rsidR="00D24A87" w:rsidRDefault="00D24A87" w:rsidP="00D24A87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136"/>
                        <w:gridCol w:w="2134"/>
                        <w:gridCol w:w="2134"/>
                        <w:gridCol w:w="2136"/>
                        <w:gridCol w:w="2134"/>
                      </w:tblGrid>
                      <w:tr w:rsidR="00D24A87" w14:paraId="2DA2647E" w14:textId="77777777" w:rsidTr="00136559">
                        <w:trPr>
                          <w:trHeight w:val="455"/>
                        </w:trPr>
                        <w:tc>
                          <w:tcPr>
                            <w:tcW w:w="2203" w:type="dxa"/>
                          </w:tcPr>
                          <w:p w14:paraId="19505EF0" w14:textId="77777777" w:rsidR="00D24A87" w:rsidRDefault="00D24A87" w:rsidP="00275ED4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0]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3B56CA5F" w14:textId="77777777" w:rsidR="00D24A87" w:rsidRDefault="00D24A87" w:rsidP="00275ED4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1]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0B9E664C" w14:textId="77777777" w:rsidR="00D24A87" w:rsidRDefault="00D24A87" w:rsidP="00275ED4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2]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56C72589" w14:textId="77777777" w:rsidR="00D24A87" w:rsidRDefault="00D24A87" w:rsidP="00275ED4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3]</w:t>
                            </w:r>
                          </w:p>
                        </w:tc>
                        <w:tc>
                          <w:tcPr>
                            <w:tcW w:w="2204" w:type="dxa"/>
                          </w:tcPr>
                          <w:p w14:paraId="30F7CDE4" w14:textId="77777777" w:rsidR="00D24A87" w:rsidRDefault="00D24A87" w:rsidP="00275ED4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4]</w:t>
                            </w:r>
                          </w:p>
                        </w:tc>
                      </w:tr>
                      <w:tr w:rsidR="00D24A87" w14:paraId="2969E9EB" w14:textId="77777777" w:rsidTr="00136559">
                        <w:trPr>
                          <w:trHeight w:val="527"/>
                        </w:trPr>
                        <w:tc>
                          <w:tcPr>
                            <w:tcW w:w="2203" w:type="dxa"/>
                          </w:tcPr>
                          <w:p w14:paraId="49F6063F" w14:textId="77777777" w:rsidR="00D24A87" w:rsidRDefault="00D24A87" w:rsidP="00275ED4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AA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7E5A7BDF" w14:textId="77777777" w:rsidR="00D24A87" w:rsidRDefault="00D24A87" w:rsidP="00275ED4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BBB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704F03CF" w14:textId="77777777" w:rsidR="00D24A87" w:rsidRDefault="00D24A87" w:rsidP="00275ED4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CCC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22520853" w14:textId="61452685" w:rsidR="00D24A87" w:rsidRDefault="00D24A87" w:rsidP="00275ED4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DD</w:t>
                            </w:r>
                          </w:p>
                        </w:tc>
                        <w:tc>
                          <w:tcPr>
                            <w:tcW w:w="2204" w:type="dxa"/>
                          </w:tcPr>
                          <w:p w14:paraId="40160FD3" w14:textId="77777777" w:rsidR="00D24A87" w:rsidRDefault="00D24A87" w:rsidP="00275ED4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</w:tbl>
                    <w:p w14:paraId="5F3FB529" w14:textId="77777777" w:rsidR="00D24A87" w:rsidRDefault="00D24A87" w:rsidP="00D24A87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14:paraId="4D4E58E1" w14:textId="3D5DBF79" w:rsidR="00D24A87" w:rsidRDefault="006210A2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     </w:t>
                      </w:r>
                    </w:p>
                    <w:p w14:paraId="50876371" w14:textId="6C5C3C44" w:rsidR="006210A2" w:rsidRDefault="006210A2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                                                              </w:t>
                      </w:r>
                    </w:p>
                    <w:p w14:paraId="74FEC1C3" w14:textId="1A62D000" w:rsidR="006210A2" w:rsidRDefault="006210A2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6210A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                                                                              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                  </w:t>
                      </w:r>
                      <w:r w:rsidR="00477589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Pr="006210A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Rear</w:t>
                      </w:r>
                    </w:p>
                    <w:p w14:paraId="277F0E7D" w14:textId="77777777" w:rsidR="00477589" w:rsidRDefault="00477589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62A4B49D" w14:textId="1C02E0A1" w:rsidR="00136559" w:rsidRPr="0009008E" w:rsidRDefault="00136559" w:rsidP="00136559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/>
                        <w:jc w:val="both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</w:pPr>
                      <w:r w:rsidRPr="0009008E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  <w:t>Dequeue an element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r w:rsidR="002919FC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: </w:t>
                      </w:r>
                    </w:p>
                    <w:p w14:paraId="63B1E970" w14:textId="77777777" w:rsidR="00136559" w:rsidRPr="00477589" w:rsidRDefault="00136559" w:rsidP="00136559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14:paraId="3B5557F0" w14:textId="77777777" w:rsidR="00136559" w:rsidRDefault="00136559" w:rsidP="00136559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                                    Fro</w:t>
                      </w:r>
                      <w:r w:rsidRPr="006210A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nt</w:t>
                      </w:r>
                    </w:p>
                    <w:p w14:paraId="541B5B64" w14:textId="77777777" w:rsidR="00136559" w:rsidRDefault="00136559" w:rsidP="00136559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388DF6ED" w14:textId="77777777" w:rsidR="00136559" w:rsidRDefault="00136559" w:rsidP="00136559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133"/>
                        <w:gridCol w:w="2135"/>
                        <w:gridCol w:w="2135"/>
                        <w:gridCol w:w="2136"/>
                        <w:gridCol w:w="2135"/>
                      </w:tblGrid>
                      <w:tr w:rsidR="00136559" w14:paraId="416E3E0D" w14:textId="77777777" w:rsidTr="0029176A">
                        <w:trPr>
                          <w:trHeight w:val="404"/>
                        </w:trPr>
                        <w:tc>
                          <w:tcPr>
                            <w:tcW w:w="2203" w:type="dxa"/>
                          </w:tcPr>
                          <w:p w14:paraId="3946B5A5" w14:textId="77777777" w:rsidR="00136559" w:rsidRDefault="00136559" w:rsidP="0029176A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0]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68B342B8" w14:textId="77777777" w:rsidR="00136559" w:rsidRDefault="00136559" w:rsidP="0029176A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1]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40138D7F" w14:textId="77777777" w:rsidR="00136559" w:rsidRDefault="00136559" w:rsidP="0029176A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2]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49281641" w14:textId="77777777" w:rsidR="00136559" w:rsidRDefault="00136559" w:rsidP="0029176A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3]</w:t>
                            </w:r>
                          </w:p>
                        </w:tc>
                        <w:tc>
                          <w:tcPr>
                            <w:tcW w:w="2204" w:type="dxa"/>
                          </w:tcPr>
                          <w:p w14:paraId="21EAA2A4" w14:textId="77777777" w:rsidR="00136559" w:rsidRDefault="00136559" w:rsidP="0029176A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4]</w:t>
                            </w:r>
                          </w:p>
                        </w:tc>
                      </w:tr>
                      <w:tr w:rsidR="00136559" w14:paraId="6F141E63" w14:textId="77777777" w:rsidTr="0029176A">
                        <w:trPr>
                          <w:trHeight w:val="413"/>
                        </w:trPr>
                        <w:tc>
                          <w:tcPr>
                            <w:tcW w:w="2203" w:type="dxa"/>
                          </w:tcPr>
                          <w:p w14:paraId="3D4F55B6" w14:textId="77777777" w:rsidR="00136559" w:rsidRDefault="00136559" w:rsidP="0029176A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2203" w:type="dxa"/>
                          </w:tcPr>
                          <w:p w14:paraId="2797EA8E" w14:textId="77777777" w:rsidR="00136559" w:rsidRDefault="00136559" w:rsidP="0029176A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BBB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0A0E0F59" w14:textId="77777777" w:rsidR="00136559" w:rsidRDefault="00136559" w:rsidP="0029176A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CCC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586F80ED" w14:textId="77777777" w:rsidR="00136559" w:rsidRDefault="00136559" w:rsidP="0029176A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DD</w:t>
                            </w:r>
                          </w:p>
                        </w:tc>
                        <w:tc>
                          <w:tcPr>
                            <w:tcW w:w="2204" w:type="dxa"/>
                          </w:tcPr>
                          <w:p w14:paraId="48B1FBC2" w14:textId="77777777" w:rsidR="00136559" w:rsidRDefault="00136559" w:rsidP="0029176A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</w:tbl>
                    <w:p w14:paraId="71DE9ECB" w14:textId="77777777" w:rsidR="00136559" w:rsidRDefault="00136559" w:rsidP="00136559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14:paraId="047EC211" w14:textId="77777777" w:rsidR="00136559" w:rsidRDefault="00136559" w:rsidP="00136559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0DE7C472" w14:textId="77777777" w:rsidR="00136559" w:rsidRDefault="00136559" w:rsidP="00136559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0F67FAB8" w14:textId="77777777" w:rsidR="00136559" w:rsidRDefault="00136559" w:rsidP="00136559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                                                                                                     </w:t>
                      </w:r>
                      <w:r w:rsidRPr="006210A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Rear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61AFEBA" w14:textId="2BC09178" w:rsidR="00477589" w:rsidRPr="0009008E" w:rsidRDefault="00477589" w:rsidP="0009008E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14:paraId="2F6E7ADC" w14:textId="37A9654C" w:rsidR="00477589" w:rsidRPr="006210A2" w:rsidRDefault="00477589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F73D0" w:rsidRPr="006F73D0">
        <w:rPr>
          <w:rFonts w:ascii="Times New Roman" w:hAnsi="Times New Roman" w:cs="Times New Roman"/>
          <w:b/>
          <w:sz w:val="24"/>
        </w:rPr>
        <w:t>Answer</w:t>
      </w:r>
    </w:p>
    <w:p w14:paraId="234B088D" w14:textId="7C6069F7" w:rsidR="007B24EC" w:rsidRPr="007B24EC" w:rsidRDefault="002919FC" w:rsidP="007B24EC">
      <w:pPr>
        <w:spacing w:after="0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61C12E" wp14:editId="19CE1D79">
                <wp:simplePos x="0" y="0"/>
                <wp:positionH relativeFrom="column">
                  <wp:posOffset>3436620</wp:posOffset>
                </wp:positionH>
                <wp:positionV relativeFrom="paragraph">
                  <wp:posOffset>-8574405</wp:posOffset>
                </wp:positionV>
                <wp:extent cx="0" cy="807720"/>
                <wp:effectExtent l="114300" t="19050" r="76200" b="8763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0772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155D1" id="Straight Arrow Connector 7" o:spid="_x0000_s1026" type="#_x0000_t32" style="position:absolute;margin-left:270.6pt;margin-top:-675.15pt;width:0;height:63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136559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936D3A9" wp14:editId="67D91BC4">
                <wp:simplePos x="0" y="0"/>
                <wp:positionH relativeFrom="column">
                  <wp:posOffset>1973580</wp:posOffset>
                </wp:positionH>
                <wp:positionV relativeFrom="paragraph">
                  <wp:posOffset>-3484245</wp:posOffset>
                </wp:positionV>
                <wp:extent cx="15240" cy="937260"/>
                <wp:effectExtent l="95250" t="38100" r="80010" b="7239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240" cy="9372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7513C" id="Straight Arrow Connector 10" o:spid="_x0000_s1026" type="#_x0000_t32" style="position:absolute;margin-left:155.4pt;margin-top:-274.35pt;width:1.2pt;height:73.8pt;flip:y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136559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CDC52F9" wp14:editId="438FF927">
                <wp:simplePos x="0" y="0"/>
                <wp:positionH relativeFrom="column">
                  <wp:posOffset>3352800</wp:posOffset>
                </wp:positionH>
                <wp:positionV relativeFrom="paragraph">
                  <wp:posOffset>-5160645</wp:posOffset>
                </wp:positionV>
                <wp:extent cx="0" cy="990600"/>
                <wp:effectExtent l="95250" t="19050" r="133350" b="952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906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0FE9B7" id="Straight Arrow Connector 9" o:spid="_x0000_s1026" type="#_x0000_t32" style="position:absolute;margin-left:264pt;margin-top:-406.35pt;width:0;height:78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09008E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C7C876" wp14:editId="36D2C7BC">
                <wp:simplePos x="0" y="0"/>
                <wp:positionH relativeFrom="column">
                  <wp:posOffset>4503420</wp:posOffset>
                </wp:positionH>
                <wp:positionV relativeFrom="paragraph">
                  <wp:posOffset>-7202805</wp:posOffset>
                </wp:positionV>
                <wp:extent cx="0" cy="845820"/>
                <wp:effectExtent l="114300" t="38100" r="76200" b="8763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84582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A2E842" id="Straight Arrow Connector 8" o:spid="_x0000_s1026" type="#_x0000_t32" style="position:absolute;margin-left:354.6pt;margin-top:-567.15pt;width:0;height:66.6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" strokecolor="black [3200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="007B24EC" w:rsidRPr="009F7E0E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8B99AC8" wp14:editId="2B21D97A">
                <wp:simplePos x="0" y="0"/>
                <wp:positionH relativeFrom="margin">
                  <wp:posOffset>95250</wp:posOffset>
                </wp:positionH>
                <wp:positionV relativeFrom="paragraph">
                  <wp:posOffset>28575</wp:posOffset>
                </wp:positionV>
                <wp:extent cx="6839585" cy="8991600"/>
                <wp:effectExtent l="0" t="0" r="1841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9585" cy="899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A28C45" w14:textId="7D0A32E4" w:rsidR="0009008E" w:rsidRPr="0009008E" w:rsidRDefault="0009008E" w:rsidP="0009008E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proofErr w:type="spellStart"/>
                            <w:r w:rsidRPr="0009008E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  <w:t>Dequque</w:t>
                            </w:r>
                            <w:proofErr w:type="spellEnd"/>
                            <w:r w:rsidRPr="0009008E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  <w:t xml:space="preserve"> an element</w:t>
                            </w:r>
                            <w:r w:rsidR="002919F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 :</w:t>
                            </w:r>
                          </w:p>
                          <w:p w14:paraId="4C3BF85B" w14:textId="090A5A5A" w:rsidR="007B24EC" w:rsidRDefault="0009008E" w:rsidP="0009008E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                                                                               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Fro</w:t>
                            </w:r>
                            <w:r w:rsidRPr="006210A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nt</w:t>
                            </w:r>
                          </w:p>
                          <w:p w14:paraId="4F26059C" w14:textId="77777777" w:rsidR="0009008E" w:rsidRPr="0009008E" w:rsidRDefault="0009008E" w:rsidP="0009008E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41989627" w14:textId="77777777" w:rsidR="0009008E" w:rsidRDefault="0009008E" w:rsidP="007B24E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5C51EED" w14:textId="77777777" w:rsidR="0009008E" w:rsidRDefault="0009008E" w:rsidP="007B24E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139"/>
                              <w:gridCol w:w="2139"/>
                              <w:gridCol w:w="2140"/>
                              <w:gridCol w:w="2142"/>
                              <w:gridCol w:w="2140"/>
                            </w:tblGrid>
                            <w:tr w:rsidR="0009008E" w14:paraId="6E71BB52" w14:textId="77777777" w:rsidTr="00DF7748">
                              <w:trPr>
                                <w:trHeight w:val="404"/>
                              </w:trPr>
                              <w:tc>
                                <w:tcPr>
                                  <w:tcW w:w="2203" w:type="dxa"/>
                                </w:tcPr>
                                <w:p w14:paraId="4CA7EDC8" w14:textId="77777777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0]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6159F8AE" w14:textId="77777777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1]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53A6220C" w14:textId="77777777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2]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27750359" w14:textId="77777777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3]</w:t>
                                  </w:r>
                                </w:p>
                              </w:tc>
                              <w:tc>
                                <w:tcPr>
                                  <w:tcW w:w="2204" w:type="dxa"/>
                                </w:tcPr>
                                <w:p w14:paraId="4F0E30C4" w14:textId="77777777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4]</w:t>
                                  </w:r>
                                </w:p>
                              </w:tc>
                            </w:tr>
                            <w:tr w:rsidR="0009008E" w14:paraId="42054EBF" w14:textId="77777777" w:rsidTr="00DF7748">
                              <w:trPr>
                                <w:trHeight w:val="413"/>
                              </w:trPr>
                              <w:tc>
                                <w:tcPr>
                                  <w:tcW w:w="2203" w:type="dxa"/>
                                </w:tcPr>
                                <w:p w14:paraId="1C2C3D1D" w14:textId="77777777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683152FB" w14:textId="2D26F486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47495208" w14:textId="77777777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CCC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62DCD77E" w14:textId="77777777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DDD</w:t>
                                  </w:r>
                                </w:p>
                              </w:tc>
                              <w:tc>
                                <w:tcPr>
                                  <w:tcW w:w="2204" w:type="dxa"/>
                                </w:tcPr>
                                <w:p w14:paraId="4D43EDC4" w14:textId="77777777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0AAC75B" w14:textId="77777777" w:rsidR="0009008E" w:rsidRDefault="0009008E" w:rsidP="0009008E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6402BE2" w14:textId="77777777" w:rsidR="0009008E" w:rsidRDefault="0009008E" w:rsidP="007B24EC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5092C3D6" w14:textId="77777777" w:rsidR="0009008E" w:rsidRDefault="0009008E" w:rsidP="007B24EC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7C86C592" w14:textId="77777777" w:rsidR="00136559" w:rsidRDefault="00136559" w:rsidP="00136559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                                                                                                     </w:t>
                            </w:r>
                            <w:r w:rsidRPr="006210A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Rear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25BC5AD" w14:textId="77777777" w:rsidR="0009008E" w:rsidRDefault="0009008E" w:rsidP="0009008E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47FDE201" w14:textId="7BDD187A" w:rsidR="0009008E" w:rsidRPr="00136559" w:rsidRDefault="0009008E" w:rsidP="00136559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136559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  <w:t>Enqueue ‘EEE’, ‘FFF’, ‘GGG’, ‘H</w:t>
                            </w:r>
                            <w:r w:rsidR="00900CE6" w:rsidRPr="00136559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  <w:t>HH’, ‘III’, ‘JJJ’ consecutively</w:t>
                            </w:r>
                            <w:r w:rsidR="002919FC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 :</w:t>
                            </w:r>
                          </w:p>
                          <w:p w14:paraId="0C206146" w14:textId="77777777" w:rsidR="00136559" w:rsidRDefault="00136559" w:rsidP="00136559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36559">
                              <w:rPr>
                                <w:rFonts w:ascii="Times New Roman" w:hAnsi="Times New Roman" w:cs="Times New Roman"/>
                              </w:rPr>
                              <w:t xml:space="preserve">                                                                            </w:t>
                            </w:r>
                          </w:p>
                          <w:p w14:paraId="6791C606" w14:textId="2F215653" w:rsidR="00136559" w:rsidRPr="00136559" w:rsidRDefault="00136559" w:rsidP="00136559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                                                                       </w:t>
                            </w:r>
                            <w:r w:rsidRPr="00136559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Front</w:t>
                            </w:r>
                          </w:p>
                          <w:p w14:paraId="23712DFC" w14:textId="255F5510" w:rsidR="0009008E" w:rsidRDefault="00136559" w:rsidP="0009008E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                                                                     </w:t>
                            </w:r>
                          </w:p>
                          <w:p w14:paraId="55BB5630" w14:textId="77777777" w:rsidR="0009008E" w:rsidRDefault="0009008E" w:rsidP="0009008E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0EE64F33" w14:textId="77777777" w:rsidR="0009008E" w:rsidRDefault="0009008E" w:rsidP="0009008E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138"/>
                              <w:gridCol w:w="2141"/>
                              <w:gridCol w:w="2140"/>
                              <w:gridCol w:w="2141"/>
                              <w:gridCol w:w="2140"/>
                            </w:tblGrid>
                            <w:tr w:rsidR="0009008E" w14:paraId="63F887BB" w14:textId="77777777" w:rsidTr="00136559">
                              <w:trPr>
                                <w:trHeight w:val="500"/>
                              </w:trPr>
                              <w:tc>
                                <w:tcPr>
                                  <w:tcW w:w="2203" w:type="dxa"/>
                                </w:tcPr>
                                <w:p w14:paraId="4DB9AE13" w14:textId="77777777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0]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6757F960" w14:textId="77777777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1]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3506B5FC" w14:textId="77777777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2]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5D8063C7" w14:textId="77777777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3]</w:t>
                                  </w:r>
                                </w:p>
                              </w:tc>
                              <w:tc>
                                <w:tcPr>
                                  <w:tcW w:w="2204" w:type="dxa"/>
                                </w:tcPr>
                                <w:p w14:paraId="2180C454" w14:textId="77777777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A[4]</w:t>
                                  </w:r>
                                </w:p>
                              </w:tc>
                            </w:tr>
                            <w:tr w:rsidR="0009008E" w14:paraId="32F54A21" w14:textId="77777777" w:rsidTr="00136559">
                              <w:trPr>
                                <w:trHeight w:val="455"/>
                              </w:trPr>
                              <w:tc>
                                <w:tcPr>
                                  <w:tcW w:w="2203" w:type="dxa"/>
                                </w:tcPr>
                                <w:p w14:paraId="507BFA22" w14:textId="060A44D2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FFF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3F37C517" w14:textId="52FECE4E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GGG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5990DBEB" w14:textId="77777777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CCC</w:t>
                                  </w:r>
                                </w:p>
                              </w:tc>
                              <w:tc>
                                <w:tcPr>
                                  <w:tcW w:w="2203" w:type="dxa"/>
                                </w:tcPr>
                                <w:p w14:paraId="2551BB09" w14:textId="77777777" w:rsidR="0009008E" w:rsidRDefault="0009008E" w:rsidP="00DF7748">
                                  <w:pPr>
                                    <w:jc w:val="both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DDD</w:t>
                                  </w:r>
                                </w:p>
                              </w:tc>
                              <w:tc>
                                <w:tcPr>
                                  <w:tcW w:w="2204" w:type="dxa"/>
                                </w:tcPr>
                                <w:p w14:paraId="4B811AFD" w14:textId="354A7F81" w:rsidR="0009008E" w:rsidRDefault="0009008E" w:rsidP="0009008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EEE</w:t>
                                  </w:r>
                                </w:p>
                              </w:tc>
                            </w:tr>
                          </w:tbl>
                          <w:p w14:paraId="26956E6A" w14:textId="77777777" w:rsidR="0009008E" w:rsidRDefault="0009008E" w:rsidP="0009008E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296FD9E3" w14:textId="77777777" w:rsidR="0009008E" w:rsidRPr="0009008E" w:rsidRDefault="0009008E" w:rsidP="007B24EC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7FF188E6" w14:textId="77777777" w:rsidR="00136559" w:rsidRDefault="00136559" w:rsidP="00136559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                                     </w:t>
                            </w:r>
                          </w:p>
                          <w:p w14:paraId="59566D12" w14:textId="43495C3B" w:rsidR="00136559" w:rsidRDefault="00136559" w:rsidP="00136559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                                          </w:t>
                            </w:r>
                            <w:r w:rsidRPr="006210A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Rear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D38D5A8" w14:textId="77777777" w:rsidR="0009008E" w:rsidRDefault="0009008E" w:rsidP="007B24E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59E93E3" w14:textId="6F9C5290" w:rsidR="0009008E" w:rsidRPr="009F7E0E" w:rsidRDefault="0009008E" w:rsidP="007B24E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                                                                     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B99AC8" id="_x0000_s1032" type="#_x0000_t202" style="position:absolute;left:0;text-align:left;margin-left:7.5pt;margin-top:2.25pt;width:538.55pt;height:70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">
                <v:textbox>
                  <w:txbxContent>
                    <w:p w14:paraId="59A28C45" w14:textId="7D0A32E4" w:rsidR="0009008E" w:rsidRPr="0009008E" w:rsidRDefault="0009008E" w:rsidP="0009008E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/>
                        <w:jc w:val="both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</w:pPr>
                      <w:proofErr w:type="spellStart"/>
                      <w:r w:rsidRPr="0009008E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  <w:t>Dequque</w:t>
                      </w:r>
                      <w:proofErr w:type="spellEnd"/>
                      <w:r w:rsidRPr="0009008E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  <w:t xml:space="preserve"> an element</w:t>
                      </w:r>
                      <w:r w:rsidR="002919FC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 :</w:t>
                      </w:r>
                    </w:p>
                    <w:p w14:paraId="4C3BF85B" w14:textId="090A5A5A" w:rsidR="007B24EC" w:rsidRDefault="0009008E" w:rsidP="0009008E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                                                                                 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Fro</w:t>
                      </w:r>
                      <w:r w:rsidRPr="006210A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nt</w:t>
                      </w:r>
                    </w:p>
                    <w:p w14:paraId="4F26059C" w14:textId="77777777" w:rsidR="0009008E" w:rsidRPr="0009008E" w:rsidRDefault="0009008E" w:rsidP="0009008E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41989627" w14:textId="77777777" w:rsidR="0009008E" w:rsidRDefault="0009008E" w:rsidP="007B24EC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5C51EED" w14:textId="77777777" w:rsidR="0009008E" w:rsidRDefault="0009008E" w:rsidP="007B24EC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139"/>
                        <w:gridCol w:w="2139"/>
                        <w:gridCol w:w="2140"/>
                        <w:gridCol w:w="2142"/>
                        <w:gridCol w:w="2140"/>
                      </w:tblGrid>
                      <w:tr w:rsidR="0009008E" w14:paraId="6E71BB52" w14:textId="77777777" w:rsidTr="00DF7748">
                        <w:trPr>
                          <w:trHeight w:val="404"/>
                        </w:trPr>
                        <w:tc>
                          <w:tcPr>
                            <w:tcW w:w="2203" w:type="dxa"/>
                          </w:tcPr>
                          <w:p w14:paraId="4CA7EDC8" w14:textId="77777777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0]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6159F8AE" w14:textId="77777777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1]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53A6220C" w14:textId="77777777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2]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27750359" w14:textId="77777777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3]</w:t>
                            </w:r>
                          </w:p>
                        </w:tc>
                        <w:tc>
                          <w:tcPr>
                            <w:tcW w:w="2204" w:type="dxa"/>
                          </w:tcPr>
                          <w:p w14:paraId="4F0E30C4" w14:textId="77777777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4]</w:t>
                            </w:r>
                          </w:p>
                        </w:tc>
                      </w:tr>
                      <w:tr w:rsidR="0009008E" w14:paraId="42054EBF" w14:textId="77777777" w:rsidTr="00DF7748">
                        <w:trPr>
                          <w:trHeight w:val="413"/>
                        </w:trPr>
                        <w:tc>
                          <w:tcPr>
                            <w:tcW w:w="2203" w:type="dxa"/>
                          </w:tcPr>
                          <w:p w14:paraId="1C2C3D1D" w14:textId="77777777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2203" w:type="dxa"/>
                          </w:tcPr>
                          <w:p w14:paraId="683152FB" w14:textId="2D26F486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2203" w:type="dxa"/>
                          </w:tcPr>
                          <w:p w14:paraId="47495208" w14:textId="77777777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CCC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62DCD77E" w14:textId="77777777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DD</w:t>
                            </w:r>
                          </w:p>
                        </w:tc>
                        <w:tc>
                          <w:tcPr>
                            <w:tcW w:w="2204" w:type="dxa"/>
                          </w:tcPr>
                          <w:p w14:paraId="4D43EDC4" w14:textId="77777777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</w:tbl>
                    <w:p w14:paraId="60AAC75B" w14:textId="77777777" w:rsidR="0009008E" w:rsidRDefault="0009008E" w:rsidP="0009008E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14:paraId="46402BE2" w14:textId="77777777" w:rsidR="0009008E" w:rsidRDefault="0009008E" w:rsidP="007B24EC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5092C3D6" w14:textId="77777777" w:rsidR="0009008E" w:rsidRDefault="0009008E" w:rsidP="007B24EC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7C86C592" w14:textId="77777777" w:rsidR="00136559" w:rsidRDefault="00136559" w:rsidP="00136559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                                                                                                     </w:t>
                      </w:r>
                      <w:r w:rsidRPr="006210A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Rear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425BC5AD" w14:textId="77777777" w:rsidR="0009008E" w:rsidRDefault="0009008E" w:rsidP="0009008E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47FDE201" w14:textId="7BDD187A" w:rsidR="0009008E" w:rsidRPr="00136559" w:rsidRDefault="0009008E" w:rsidP="00136559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pacing w:after="0"/>
                        <w:jc w:val="both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</w:pPr>
                      <w:r w:rsidRPr="00136559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  <w:t>Enqueue ‘EEE’, ‘FFF’, ‘GGG’, ‘H</w:t>
                      </w:r>
                      <w:r w:rsidR="00900CE6" w:rsidRPr="00136559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  <w:t>HH’, ‘III’, ‘JJJ’ consecutively</w:t>
                      </w:r>
                      <w:r w:rsidR="002919FC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 :</w:t>
                      </w:r>
                    </w:p>
                    <w:p w14:paraId="0C206146" w14:textId="77777777" w:rsidR="00136559" w:rsidRDefault="00136559" w:rsidP="00136559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136559">
                        <w:rPr>
                          <w:rFonts w:ascii="Times New Roman" w:hAnsi="Times New Roman" w:cs="Times New Roman"/>
                        </w:rPr>
                        <w:t xml:space="preserve">                                                                            </w:t>
                      </w:r>
                    </w:p>
                    <w:p w14:paraId="6791C606" w14:textId="2F215653" w:rsidR="00136559" w:rsidRPr="00136559" w:rsidRDefault="00136559" w:rsidP="00136559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                                                                        </w:t>
                      </w:r>
                      <w:r w:rsidRPr="00136559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Front</w:t>
                      </w:r>
                    </w:p>
                    <w:p w14:paraId="23712DFC" w14:textId="255F5510" w:rsidR="0009008E" w:rsidRDefault="00136559" w:rsidP="0009008E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                                                                     </w:t>
                      </w:r>
                    </w:p>
                    <w:p w14:paraId="55BB5630" w14:textId="77777777" w:rsidR="0009008E" w:rsidRDefault="0009008E" w:rsidP="0009008E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0EE64F33" w14:textId="77777777" w:rsidR="0009008E" w:rsidRDefault="0009008E" w:rsidP="0009008E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138"/>
                        <w:gridCol w:w="2141"/>
                        <w:gridCol w:w="2140"/>
                        <w:gridCol w:w="2141"/>
                        <w:gridCol w:w="2140"/>
                      </w:tblGrid>
                      <w:tr w:rsidR="0009008E" w14:paraId="63F887BB" w14:textId="77777777" w:rsidTr="00136559">
                        <w:trPr>
                          <w:trHeight w:val="500"/>
                        </w:trPr>
                        <w:tc>
                          <w:tcPr>
                            <w:tcW w:w="2203" w:type="dxa"/>
                          </w:tcPr>
                          <w:p w14:paraId="4DB9AE13" w14:textId="77777777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0]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6757F960" w14:textId="77777777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1]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3506B5FC" w14:textId="77777777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2]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5D8063C7" w14:textId="77777777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3]</w:t>
                            </w:r>
                          </w:p>
                        </w:tc>
                        <w:tc>
                          <w:tcPr>
                            <w:tcW w:w="2204" w:type="dxa"/>
                          </w:tcPr>
                          <w:p w14:paraId="2180C454" w14:textId="77777777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A[4]</w:t>
                            </w:r>
                          </w:p>
                        </w:tc>
                      </w:tr>
                      <w:tr w:rsidR="0009008E" w14:paraId="32F54A21" w14:textId="77777777" w:rsidTr="00136559">
                        <w:trPr>
                          <w:trHeight w:val="455"/>
                        </w:trPr>
                        <w:tc>
                          <w:tcPr>
                            <w:tcW w:w="2203" w:type="dxa"/>
                          </w:tcPr>
                          <w:p w14:paraId="507BFA22" w14:textId="060A44D2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FFF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3F37C517" w14:textId="52FECE4E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GGG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5990DBEB" w14:textId="77777777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CCC</w:t>
                            </w:r>
                          </w:p>
                        </w:tc>
                        <w:tc>
                          <w:tcPr>
                            <w:tcW w:w="2203" w:type="dxa"/>
                          </w:tcPr>
                          <w:p w14:paraId="2551BB09" w14:textId="77777777" w:rsidR="0009008E" w:rsidRDefault="0009008E" w:rsidP="00DF7748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DDD</w:t>
                            </w:r>
                          </w:p>
                        </w:tc>
                        <w:tc>
                          <w:tcPr>
                            <w:tcW w:w="2204" w:type="dxa"/>
                          </w:tcPr>
                          <w:p w14:paraId="4B811AFD" w14:textId="354A7F81" w:rsidR="0009008E" w:rsidRDefault="0009008E" w:rsidP="0009008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EEE</w:t>
                            </w:r>
                          </w:p>
                        </w:tc>
                      </w:tr>
                    </w:tbl>
                    <w:p w14:paraId="26956E6A" w14:textId="77777777" w:rsidR="0009008E" w:rsidRDefault="0009008E" w:rsidP="0009008E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</w:p>
                    <w:p w14:paraId="296FD9E3" w14:textId="77777777" w:rsidR="0009008E" w:rsidRPr="0009008E" w:rsidRDefault="0009008E" w:rsidP="007B24EC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7FF188E6" w14:textId="77777777" w:rsidR="00136559" w:rsidRDefault="00136559" w:rsidP="00136559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                                     </w:t>
                      </w:r>
                    </w:p>
                    <w:p w14:paraId="59566D12" w14:textId="43495C3B" w:rsidR="00136559" w:rsidRDefault="00136559" w:rsidP="00136559">
                      <w:pP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                                          </w:t>
                      </w:r>
                      <w:r w:rsidRPr="006210A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Rear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D38D5A8" w14:textId="77777777" w:rsidR="0009008E" w:rsidRDefault="0009008E" w:rsidP="007B24EC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59E93E3" w14:textId="6F9C5290" w:rsidR="0009008E" w:rsidRPr="009F7E0E" w:rsidRDefault="0009008E" w:rsidP="007B24EC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                                                                                                                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7B24EC" w:rsidRPr="007B24EC" w:rsidSect="002A7E1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C1F53C" w14:textId="77777777" w:rsidR="006F470A" w:rsidRDefault="006F470A" w:rsidP="006D6A62">
      <w:pPr>
        <w:spacing w:after="0" w:line="240" w:lineRule="auto"/>
      </w:pPr>
      <w:r>
        <w:separator/>
      </w:r>
    </w:p>
  </w:endnote>
  <w:endnote w:type="continuationSeparator" w:id="0">
    <w:p w14:paraId="5B679D18" w14:textId="77777777" w:rsidR="006F470A" w:rsidRDefault="006F470A" w:rsidP="006D6A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C37C7" w14:textId="77777777" w:rsidR="006F470A" w:rsidRDefault="006F470A" w:rsidP="006D6A62">
      <w:pPr>
        <w:spacing w:after="0" w:line="240" w:lineRule="auto"/>
      </w:pPr>
      <w:r>
        <w:separator/>
      </w:r>
    </w:p>
  </w:footnote>
  <w:footnote w:type="continuationSeparator" w:id="0">
    <w:p w14:paraId="69D04E71" w14:textId="77777777" w:rsidR="006F470A" w:rsidRDefault="006F470A" w:rsidP="006D6A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F34B5"/>
    <w:multiLevelType w:val="multilevel"/>
    <w:tmpl w:val="64FEF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1D57D1"/>
    <w:multiLevelType w:val="multilevel"/>
    <w:tmpl w:val="55D07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E41BD0"/>
    <w:multiLevelType w:val="multilevel"/>
    <w:tmpl w:val="4294A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2070CA7"/>
    <w:multiLevelType w:val="multilevel"/>
    <w:tmpl w:val="4A76F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2746A6F"/>
    <w:multiLevelType w:val="hybridMultilevel"/>
    <w:tmpl w:val="17207F16"/>
    <w:lvl w:ilvl="0" w:tplc="5148A436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5" w15:restartNumberingAfterBreak="0">
    <w:nsid w:val="22FF4431"/>
    <w:multiLevelType w:val="multilevel"/>
    <w:tmpl w:val="A2AAE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4AE718D"/>
    <w:multiLevelType w:val="hybridMultilevel"/>
    <w:tmpl w:val="5EB472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502FD7"/>
    <w:multiLevelType w:val="hybridMultilevel"/>
    <w:tmpl w:val="1C425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0163AF"/>
    <w:multiLevelType w:val="multilevel"/>
    <w:tmpl w:val="ED16F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32F5514"/>
    <w:multiLevelType w:val="multilevel"/>
    <w:tmpl w:val="5082F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AFD3FBB"/>
    <w:multiLevelType w:val="multilevel"/>
    <w:tmpl w:val="5930E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6852FDE"/>
    <w:multiLevelType w:val="hybridMultilevel"/>
    <w:tmpl w:val="E48A3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300F7C"/>
    <w:multiLevelType w:val="multilevel"/>
    <w:tmpl w:val="5E069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800" w:hanging="720"/>
      </w:pPr>
      <w:rPr>
        <w:rFonts w:ascii="Century Gothic" w:eastAsiaTheme="minorEastAsia" w:hAnsi="Century Gothic" w:cstheme="minorBidi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33D1697"/>
    <w:multiLevelType w:val="multilevel"/>
    <w:tmpl w:val="92BCC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37C7D3E"/>
    <w:multiLevelType w:val="multilevel"/>
    <w:tmpl w:val="19B80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9BC1E14"/>
    <w:multiLevelType w:val="multilevel"/>
    <w:tmpl w:val="5628B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0B81B16"/>
    <w:multiLevelType w:val="hybridMultilevel"/>
    <w:tmpl w:val="5BE868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0E7248C"/>
    <w:multiLevelType w:val="hybridMultilevel"/>
    <w:tmpl w:val="ADECD4E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F74DB0"/>
    <w:multiLevelType w:val="hybridMultilevel"/>
    <w:tmpl w:val="5BE868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E47CA9"/>
    <w:multiLevelType w:val="hybridMultilevel"/>
    <w:tmpl w:val="FC284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FC0C72"/>
    <w:multiLevelType w:val="hybridMultilevel"/>
    <w:tmpl w:val="29D8A9F2"/>
    <w:lvl w:ilvl="0" w:tplc="A90CC2EA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4"/>
  </w:num>
  <w:num w:numId="4">
    <w:abstractNumId w:val="19"/>
  </w:num>
  <w:num w:numId="5">
    <w:abstractNumId w:val="17"/>
  </w:num>
  <w:num w:numId="6">
    <w:abstractNumId w:val="11"/>
  </w:num>
  <w:num w:numId="7">
    <w:abstractNumId w:val="20"/>
  </w:num>
  <w:num w:numId="8">
    <w:abstractNumId w:val="5"/>
  </w:num>
  <w:num w:numId="9">
    <w:abstractNumId w:val="13"/>
  </w:num>
  <w:num w:numId="10">
    <w:abstractNumId w:val="10"/>
  </w:num>
  <w:num w:numId="11">
    <w:abstractNumId w:val="2"/>
  </w:num>
  <w:num w:numId="12">
    <w:abstractNumId w:val="14"/>
  </w:num>
  <w:num w:numId="13">
    <w:abstractNumId w:val="3"/>
  </w:num>
  <w:num w:numId="14">
    <w:abstractNumId w:val="8"/>
  </w:num>
  <w:num w:numId="15">
    <w:abstractNumId w:val="9"/>
  </w:num>
  <w:num w:numId="16">
    <w:abstractNumId w:val="1"/>
  </w:num>
  <w:num w:numId="17">
    <w:abstractNumId w:val="0"/>
  </w:num>
  <w:num w:numId="18">
    <w:abstractNumId w:val="12"/>
  </w:num>
  <w:num w:numId="19">
    <w:abstractNumId w:val="15"/>
  </w:num>
  <w:num w:numId="20">
    <w:abstractNumId w:val="18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LEwtrQwNLA0MzZT0lEKTi0uzszPAykwNKoFAJS1j84tAAAA"/>
  </w:docVars>
  <w:rsids>
    <w:rsidRoot w:val="006D6A62"/>
    <w:rsid w:val="00001C97"/>
    <w:rsid w:val="000179C0"/>
    <w:rsid w:val="000200B1"/>
    <w:rsid w:val="00022FD0"/>
    <w:rsid w:val="0002695F"/>
    <w:rsid w:val="00071763"/>
    <w:rsid w:val="000814D4"/>
    <w:rsid w:val="00081B2A"/>
    <w:rsid w:val="0009008E"/>
    <w:rsid w:val="000A4810"/>
    <w:rsid w:val="000D7495"/>
    <w:rsid w:val="000E286D"/>
    <w:rsid w:val="000F6A3C"/>
    <w:rsid w:val="00102D57"/>
    <w:rsid w:val="0011094F"/>
    <w:rsid w:val="00113215"/>
    <w:rsid w:val="00136559"/>
    <w:rsid w:val="00173360"/>
    <w:rsid w:val="00173F56"/>
    <w:rsid w:val="001819EB"/>
    <w:rsid w:val="0018350B"/>
    <w:rsid w:val="0018657E"/>
    <w:rsid w:val="001E5859"/>
    <w:rsid w:val="001F6AF7"/>
    <w:rsid w:val="002151CF"/>
    <w:rsid w:val="00223A70"/>
    <w:rsid w:val="00225393"/>
    <w:rsid w:val="00226A9D"/>
    <w:rsid w:val="00240EAC"/>
    <w:rsid w:val="002426E5"/>
    <w:rsid w:val="002445CA"/>
    <w:rsid w:val="002536F4"/>
    <w:rsid w:val="002627C1"/>
    <w:rsid w:val="002768CB"/>
    <w:rsid w:val="002919FC"/>
    <w:rsid w:val="0029310E"/>
    <w:rsid w:val="002A7E1C"/>
    <w:rsid w:val="002B0B7A"/>
    <w:rsid w:val="002C7CE4"/>
    <w:rsid w:val="002D79FF"/>
    <w:rsid w:val="002E6C4D"/>
    <w:rsid w:val="002F42C8"/>
    <w:rsid w:val="003036D8"/>
    <w:rsid w:val="00304132"/>
    <w:rsid w:val="00310FCB"/>
    <w:rsid w:val="003504EC"/>
    <w:rsid w:val="0035638D"/>
    <w:rsid w:val="00372076"/>
    <w:rsid w:val="00376704"/>
    <w:rsid w:val="003817D3"/>
    <w:rsid w:val="00390282"/>
    <w:rsid w:val="00395DFC"/>
    <w:rsid w:val="00397667"/>
    <w:rsid w:val="003A4E53"/>
    <w:rsid w:val="003A6C1A"/>
    <w:rsid w:val="003C4071"/>
    <w:rsid w:val="003E1714"/>
    <w:rsid w:val="003E79D2"/>
    <w:rsid w:val="003F6582"/>
    <w:rsid w:val="00460247"/>
    <w:rsid w:val="004725DB"/>
    <w:rsid w:val="00472601"/>
    <w:rsid w:val="00477589"/>
    <w:rsid w:val="00483151"/>
    <w:rsid w:val="0048647B"/>
    <w:rsid w:val="00495F21"/>
    <w:rsid w:val="004A2A96"/>
    <w:rsid w:val="004B1E32"/>
    <w:rsid w:val="004B2DB4"/>
    <w:rsid w:val="004B4566"/>
    <w:rsid w:val="004D5589"/>
    <w:rsid w:val="004E3171"/>
    <w:rsid w:val="004E46DD"/>
    <w:rsid w:val="004F6A55"/>
    <w:rsid w:val="0050642C"/>
    <w:rsid w:val="005214C6"/>
    <w:rsid w:val="005274A0"/>
    <w:rsid w:val="00534DD3"/>
    <w:rsid w:val="00554CE6"/>
    <w:rsid w:val="0058189A"/>
    <w:rsid w:val="005928AC"/>
    <w:rsid w:val="0059350A"/>
    <w:rsid w:val="005B0609"/>
    <w:rsid w:val="005B70DA"/>
    <w:rsid w:val="005D6EB6"/>
    <w:rsid w:val="006210A2"/>
    <w:rsid w:val="0062572E"/>
    <w:rsid w:val="00646946"/>
    <w:rsid w:val="00661FB7"/>
    <w:rsid w:val="0067028E"/>
    <w:rsid w:val="006A75F7"/>
    <w:rsid w:val="006D6A62"/>
    <w:rsid w:val="006E0F56"/>
    <w:rsid w:val="006E69B6"/>
    <w:rsid w:val="006F470A"/>
    <w:rsid w:val="006F71DC"/>
    <w:rsid w:val="006F73D0"/>
    <w:rsid w:val="00713A3B"/>
    <w:rsid w:val="0073646B"/>
    <w:rsid w:val="00754BF4"/>
    <w:rsid w:val="007657B1"/>
    <w:rsid w:val="00774A44"/>
    <w:rsid w:val="007877BF"/>
    <w:rsid w:val="00797040"/>
    <w:rsid w:val="007A6D80"/>
    <w:rsid w:val="007B24EC"/>
    <w:rsid w:val="007C0283"/>
    <w:rsid w:val="007C20C3"/>
    <w:rsid w:val="007E3BD9"/>
    <w:rsid w:val="007F1B54"/>
    <w:rsid w:val="007F2C5C"/>
    <w:rsid w:val="007F66CA"/>
    <w:rsid w:val="00804911"/>
    <w:rsid w:val="00811A4F"/>
    <w:rsid w:val="0081549F"/>
    <w:rsid w:val="00831CD5"/>
    <w:rsid w:val="008503D7"/>
    <w:rsid w:val="008555A4"/>
    <w:rsid w:val="00880EBA"/>
    <w:rsid w:val="008B4439"/>
    <w:rsid w:val="008D7E39"/>
    <w:rsid w:val="008F7A53"/>
    <w:rsid w:val="00900CE6"/>
    <w:rsid w:val="009033A3"/>
    <w:rsid w:val="00910D41"/>
    <w:rsid w:val="00911698"/>
    <w:rsid w:val="009271F5"/>
    <w:rsid w:val="0093400F"/>
    <w:rsid w:val="00936A96"/>
    <w:rsid w:val="00944CD9"/>
    <w:rsid w:val="00984A9B"/>
    <w:rsid w:val="009854E2"/>
    <w:rsid w:val="00986ADF"/>
    <w:rsid w:val="009909C2"/>
    <w:rsid w:val="009B45B3"/>
    <w:rsid w:val="009E2C2E"/>
    <w:rsid w:val="009E2EA7"/>
    <w:rsid w:val="009F7E0E"/>
    <w:rsid w:val="00A155ED"/>
    <w:rsid w:val="00A2251D"/>
    <w:rsid w:val="00A31C09"/>
    <w:rsid w:val="00A31F87"/>
    <w:rsid w:val="00A51C68"/>
    <w:rsid w:val="00A70E07"/>
    <w:rsid w:val="00A83A79"/>
    <w:rsid w:val="00AC20FE"/>
    <w:rsid w:val="00B42BC8"/>
    <w:rsid w:val="00B44FBC"/>
    <w:rsid w:val="00B64A6D"/>
    <w:rsid w:val="00BA6925"/>
    <w:rsid w:val="00BB16D8"/>
    <w:rsid w:val="00BB1E96"/>
    <w:rsid w:val="00BC17BC"/>
    <w:rsid w:val="00BC41BA"/>
    <w:rsid w:val="00BD5F13"/>
    <w:rsid w:val="00BE7A0C"/>
    <w:rsid w:val="00C01EE6"/>
    <w:rsid w:val="00C05B4F"/>
    <w:rsid w:val="00C13E63"/>
    <w:rsid w:val="00C3017E"/>
    <w:rsid w:val="00C3177E"/>
    <w:rsid w:val="00C34B3D"/>
    <w:rsid w:val="00C63F9B"/>
    <w:rsid w:val="00C72993"/>
    <w:rsid w:val="00C81CB9"/>
    <w:rsid w:val="00C94776"/>
    <w:rsid w:val="00CB474A"/>
    <w:rsid w:val="00CB59C7"/>
    <w:rsid w:val="00CC5AEC"/>
    <w:rsid w:val="00CF5F68"/>
    <w:rsid w:val="00D24A87"/>
    <w:rsid w:val="00D26284"/>
    <w:rsid w:val="00D413BB"/>
    <w:rsid w:val="00D53812"/>
    <w:rsid w:val="00D67323"/>
    <w:rsid w:val="00D878F8"/>
    <w:rsid w:val="00D91241"/>
    <w:rsid w:val="00DA6D44"/>
    <w:rsid w:val="00DC6BC7"/>
    <w:rsid w:val="00DD2BD1"/>
    <w:rsid w:val="00DD66A6"/>
    <w:rsid w:val="00DE47AC"/>
    <w:rsid w:val="00DE7E9B"/>
    <w:rsid w:val="00E14D18"/>
    <w:rsid w:val="00E16233"/>
    <w:rsid w:val="00E220CA"/>
    <w:rsid w:val="00E22A5F"/>
    <w:rsid w:val="00E24C47"/>
    <w:rsid w:val="00E86462"/>
    <w:rsid w:val="00E94691"/>
    <w:rsid w:val="00EA057A"/>
    <w:rsid w:val="00EA4B83"/>
    <w:rsid w:val="00EA630C"/>
    <w:rsid w:val="00EB3418"/>
    <w:rsid w:val="00EB5250"/>
    <w:rsid w:val="00EB5E21"/>
    <w:rsid w:val="00EC242F"/>
    <w:rsid w:val="00EC59F4"/>
    <w:rsid w:val="00ED5164"/>
    <w:rsid w:val="00EE2150"/>
    <w:rsid w:val="00EE2710"/>
    <w:rsid w:val="00EE4D2F"/>
    <w:rsid w:val="00EF422C"/>
    <w:rsid w:val="00F26EB6"/>
    <w:rsid w:val="00F409A1"/>
    <w:rsid w:val="00F743D2"/>
    <w:rsid w:val="00F96B74"/>
    <w:rsid w:val="00FC6895"/>
    <w:rsid w:val="00FD3151"/>
    <w:rsid w:val="00FF6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4B0D6"/>
  <w15:docId w15:val="{317381AF-1F88-45C2-B778-71F0F5002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6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6A62"/>
  </w:style>
  <w:style w:type="paragraph" w:styleId="Footer">
    <w:name w:val="footer"/>
    <w:basedOn w:val="Normal"/>
    <w:link w:val="FooterChar"/>
    <w:uiPriority w:val="99"/>
    <w:unhideWhenUsed/>
    <w:rsid w:val="006D6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6A62"/>
  </w:style>
  <w:style w:type="table" w:styleId="TableGrid">
    <w:name w:val="Table Grid"/>
    <w:basedOn w:val="TableNormal"/>
    <w:rsid w:val="009854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54E2"/>
    <w:pPr>
      <w:ind w:left="720"/>
      <w:contextualSpacing/>
    </w:pPr>
  </w:style>
  <w:style w:type="paragraph" w:styleId="NoSpacing">
    <w:name w:val="No Spacing"/>
    <w:uiPriority w:val="1"/>
    <w:qFormat/>
    <w:rsid w:val="002445CA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5B0609"/>
  </w:style>
  <w:style w:type="character" w:customStyle="1" w:styleId="advancedproofingissue">
    <w:name w:val="advancedproofingissue"/>
    <w:basedOn w:val="DefaultParagraphFont"/>
    <w:rsid w:val="005B0609"/>
  </w:style>
  <w:style w:type="character" w:customStyle="1" w:styleId="eop">
    <w:name w:val="eop"/>
    <w:basedOn w:val="DefaultParagraphFont"/>
    <w:rsid w:val="005B0609"/>
  </w:style>
  <w:style w:type="paragraph" w:styleId="BalloonText">
    <w:name w:val="Balloon Text"/>
    <w:basedOn w:val="Normal"/>
    <w:link w:val="BalloonTextChar"/>
    <w:uiPriority w:val="99"/>
    <w:semiHidden/>
    <w:unhideWhenUsed/>
    <w:rsid w:val="006F71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1DC"/>
    <w:rPr>
      <w:rFonts w:ascii="Tahoma" w:hAnsi="Tahoma" w:cs="Tahoma"/>
      <w:sz w:val="16"/>
      <w:szCs w:val="16"/>
    </w:rPr>
  </w:style>
  <w:style w:type="character" w:customStyle="1" w:styleId="Style2">
    <w:name w:val="Style2"/>
    <w:basedOn w:val="DefaultParagraphFont"/>
    <w:uiPriority w:val="1"/>
    <w:rsid w:val="00BE7A0C"/>
    <w:rPr>
      <w:rFonts w:ascii="Arial Black" w:hAnsi="Arial Black"/>
      <w:b/>
      <w:color w:val="FFFFFF" w:themeColor="background1"/>
      <w:sz w:val="52"/>
    </w:rPr>
  </w:style>
  <w:style w:type="character" w:customStyle="1" w:styleId="Style6">
    <w:name w:val="Style6"/>
    <w:basedOn w:val="DefaultParagraphFont"/>
    <w:uiPriority w:val="1"/>
    <w:rsid w:val="00BE7A0C"/>
    <w:rPr>
      <w:rFonts w:ascii="Arial Black" w:hAnsi="Arial Black"/>
      <w:b/>
      <w:color w:val="FFFFFF" w:themeColor="background1"/>
      <w:sz w:val="44"/>
    </w:rPr>
  </w:style>
  <w:style w:type="character" w:customStyle="1" w:styleId="Style7">
    <w:name w:val="Style7"/>
    <w:basedOn w:val="DefaultParagraphFont"/>
    <w:uiPriority w:val="1"/>
    <w:rsid w:val="00BE7A0C"/>
    <w:rPr>
      <w:rFonts w:ascii="Arial Black" w:hAnsi="Arial Black"/>
      <w:b/>
      <w:color w:val="FFFFFF" w:themeColor="background1"/>
      <w:sz w:val="32"/>
    </w:rPr>
  </w:style>
  <w:style w:type="character" w:customStyle="1" w:styleId="Style9">
    <w:name w:val="Style9"/>
    <w:basedOn w:val="DefaultParagraphFont"/>
    <w:uiPriority w:val="1"/>
    <w:rsid w:val="00BE7A0C"/>
    <w:rPr>
      <w:rFonts w:ascii="Arial Black" w:hAnsi="Arial Black"/>
      <w:b/>
      <w:color w:val="FFFFFF" w:themeColor="background1"/>
      <w:sz w:val="44"/>
    </w:rPr>
  </w:style>
  <w:style w:type="character" w:customStyle="1" w:styleId="Style10">
    <w:name w:val="Style10"/>
    <w:basedOn w:val="DefaultParagraphFont"/>
    <w:uiPriority w:val="1"/>
    <w:rsid w:val="00BE7A0C"/>
    <w:rPr>
      <w:rFonts w:ascii="Arial Black" w:hAnsi="Arial Black"/>
      <w:b/>
      <w:color w:val="FFFFFF" w:themeColor="background1"/>
      <w:sz w:val="40"/>
    </w:rPr>
  </w:style>
  <w:style w:type="character" w:styleId="Hyperlink">
    <w:name w:val="Hyperlink"/>
    <w:basedOn w:val="DefaultParagraphFont"/>
    <w:uiPriority w:val="99"/>
    <w:unhideWhenUsed/>
    <w:rsid w:val="00BE7A0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4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493DA2AD0174D73A0A02DB0BB216C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D0E92-2E06-4D19-A1B1-98573EF86EE6}"/>
      </w:docPartPr>
      <w:docPartBody>
        <w:p w:rsidR="001E1C17" w:rsidRDefault="00807568" w:rsidP="00807568">
          <w:pPr>
            <w:pStyle w:val="C493DA2AD0174D73A0A02DB0BB216C01"/>
          </w:pPr>
          <w:r w:rsidRPr="00007FF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07568"/>
    <w:rsid w:val="001E1C17"/>
    <w:rsid w:val="003B533B"/>
    <w:rsid w:val="005B0455"/>
    <w:rsid w:val="00807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7568"/>
    <w:rPr>
      <w:color w:val="808080"/>
    </w:rPr>
  </w:style>
  <w:style w:type="paragraph" w:customStyle="1" w:styleId="C493DA2AD0174D73A0A02DB0BB216C01">
    <w:name w:val="C493DA2AD0174D73A0A02DB0BB216C01"/>
    <w:rsid w:val="0080756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E2D46F2200E142A6FD833F1DA02F19" ma:contentTypeVersion="3" ma:contentTypeDescription="Create a new document." ma:contentTypeScope="" ma:versionID="622999c7a935335db3d178684a3accba">
  <xsd:schema xmlns:xsd="http://www.w3.org/2001/XMLSchema" xmlns:xs="http://www.w3.org/2001/XMLSchema" xmlns:p="http://schemas.microsoft.com/office/2006/metadata/properties" xmlns:ns2="1c7f4ea3-181d-4a7d-9239-cecbe9f108ae" targetNamespace="http://schemas.microsoft.com/office/2006/metadata/properties" ma:root="true" ma:fieldsID="3177d61511ecf9a96840f035ea1c9a3c" ns2:_="">
    <xsd:import namespace="1c7f4ea3-181d-4a7d-9239-cecbe9f108a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7f4ea3-181d-4a7d-9239-cecbe9f108a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1c7f4ea3-181d-4a7d-9239-cecbe9f108ae" xsi:nil="true"/>
  </documentManagement>
</p:properties>
</file>

<file path=customXml/itemProps1.xml><?xml version="1.0" encoding="utf-8"?>
<ds:datastoreItem xmlns:ds="http://schemas.openxmlformats.org/officeDocument/2006/customXml" ds:itemID="{9EB98640-53D5-45E1-8960-818C85286D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F85561-4DC6-4C57-84B9-3A99377380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7f4ea3-181d-4a7d-9239-cecbe9f108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9CFD16-8609-4304-AA68-9AF2D79F2DF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9C5F69-CC3F-46F0-A155-0223EC3C6418}">
  <ds:schemaRefs>
    <ds:schemaRef ds:uri="http://schemas.microsoft.com/office/2006/metadata/properties"/>
    <ds:schemaRef ds:uri="http://schemas.microsoft.com/office/infopath/2007/PartnerControls"/>
    <ds:schemaRef ds:uri="1c7f4ea3-181d-4a7d-9239-cecbe9f108a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4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ASIFUL ISLAM</dc:creator>
  <cp:keywords/>
  <dc:description/>
  <cp:lastModifiedBy>19-41749-3@student.aiub.edu</cp:lastModifiedBy>
  <cp:revision>575</cp:revision>
  <cp:lastPrinted>2019-04-27T13:04:00Z</cp:lastPrinted>
  <dcterms:created xsi:type="dcterms:W3CDTF">2018-10-08T17:53:00Z</dcterms:created>
  <dcterms:modified xsi:type="dcterms:W3CDTF">2021-04-17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E2D46F2200E142A6FD833F1DA02F19</vt:lpwstr>
  </property>
</Properties>
</file>